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F1CC1" w14:textId="3187D520" w:rsidR="00342048" w:rsidRDefault="00342048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bCs/>
          <w:color w:val="000000"/>
          <w:sz w:val="32"/>
          <w:szCs w:val="32"/>
          <w:lang w:val="en-US"/>
        </w:rPr>
      </w:pPr>
      <w:r w:rsidRP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CLMS Student Support Services </w:t>
      </w:r>
      <w:r w:rsid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(SSS)</w:t>
      </w:r>
      <w:r w:rsidR="00743F14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: Semester </w:t>
      </w:r>
      <w:r w:rsidR="00AC04B0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1</w:t>
      </w:r>
      <w:r w:rsid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 xml:space="preserve"> </w:t>
      </w:r>
      <w:r w:rsidRPr="0011411B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group sessions</w:t>
      </w:r>
      <w:r w:rsidR="00AC04B0">
        <w:rPr>
          <w:rFonts w:ascii="Century Gothic" w:hAnsi="Century Gothic"/>
          <w:b/>
          <w:bCs/>
          <w:color w:val="000000"/>
          <w:sz w:val="32"/>
          <w:szCs w:val="32"/>
          <w:lang w:val="en-US"/>
        </w:rPr>
        <w:t>-2026</w:t>
      </w:r>
    </w:p>
    <w:p w14:paraId="47B6C8F0" w14:textId="4A478AB6" w:rsidR="00567010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p w14:paraId="29C2A9C1" w14:textId="706F0530" w:rsidR="00567010" w:rsidRPr="00567010" w:rsidRDefault="00567010" w:rsidP="00567010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  <w:r w:rsidRPr="00567010">
        <w:rPr>
          <w:rFonts w:ascii="Century Gothic" w:hAnsi="Century Gothic"/>
          <w:b/>
          <w:color w:val="000000"/>
          <w:sz w:val="18"/>
          <w:szCs w:val="18"/>
        </w:rPr>
        <w:t>Whether you’re facing academic pressures, personal challenges, or want to learn more about self-care, our programs provide a safe space to connect, share, and grow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567010">
        <w:rPr>
          <w:rFonts w:ascii="Century Gothic" w:hAnsi="Century Gothic"/>
          <w:b/>
          <w:color w:val="000000"/>
          <w:sz w:val="18"/>
          <w:szCs w:val="18"/>
        </w:rPr>
        <w:t xml:space="preserve"> Take a step towards prioritising your mental health</w:t>
      </w:r>
      <w:r>
        <w:rPr>
          <w:rFonts w:ascii="Century Gothic" w:hAnsi="Century Gothic"/>
          <w:b/>
          <w:color w:val="000000"/>
          <w:sz w:val="18"/>
          <w:szCs w:val="18"/>
        </w:rPr>
        <w:t>-</w:t>
      </w:r>
      <w:r w:rsidRPr="00567010">
        <w:rPr>
          <w:rFonts w:ascii="Century Gothic" w:hAnsi="Century Gothic"/>
          <w:b/>
          <w:color w:val="000000"/>
          <w:sz w:val="18"/>
          <w:szCs w:val="18"/>
        </w:rPr>
        <w:t>your well-being matters.</w:t>
      </w:r>
    </w:p>
    <w:p w14:paraId="2BF71107" w14:textId="77777777" w:rsidR="00567010" w:rsidRPr="00567010" w:rsidRDefault="00567010" w:rsidP="00567010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</w:p>
    <w:p w14:paraId="54D554E3" w14:textId="6E91F4F3" w:rsidR="000317AE" w:rsidRPr="000317AE" w:rsidRDefault="000317AE" w:rsidP="000317AE">
      <w:pPr>
        <w:shd w:val="clear" w:color="auto" w:fill="FFFFFF" w:themeFill="background1"/>
        <w:ind w:right="792"/>
        <w:jc w:val="center"/>
        <w:rPr>
          <w:rFonts w:ascii="Century Gothic" w:hAnsi="Century Gothic"/>
          <w:b/>
          <w:color w:val="000000"/>
          <w:sz w:val="18"/>
          <w:szCs w:val="18"/>
        </w:rPr>
      </w:pPr>
      <w:r w:rsidRPr="000317AE">
        <w:rPr>
          <w:rFonts w:ascii="Century Gothic" w:hAnsi="Century Gothic"/>
          <w:b/>
          <w:color w:val="000000"/>
          <w:sz w:val="18"/>
          <w:szCs w:val="18"/>
        </w:rPr>
        <w:t>Check the schedule below for upcoming group sessions and reach out to the CLMS Student Support Services if you need confidential support or guidance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 We are here to help you thrive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Pr="000317AE">
        <w:rPr>
          <w:rFonts w:ascii="Century Gothic" w:hAnsi="Century Gothic"/>
          <w:b/>
          <w:color w:val="000000"/>
          <w:sz w:val="18"/>
          <w:szCs w:val="18"/>
        </w:rPr>
        <w:t xml:space="preserve"> See our links and contact details below.  The schedule will be updated with new group sessions.  Look out for the Career Development sessions that will follow after March 2026.</w:t>
      </w:r>
      <w:r w:rsidR="009C1B1A">
        <w:rPr>
          <w:rFonts w:ascii="Century Gothic" w:hAnsi="Century Gothic"/>
          <w:b/>
          <w:color w:val="000000"/>
          <w:sz w:val="18"/>
          <w:szCs w:val="18"/>
        </w:rPr>
        <w:t xml:space="preserve">  </w:t>
      </w:r>
    </w:p>
    <w:p w14:paraId="666FD267" w14:textId="6AE7AE87" w:rsidR="00567010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p w14:paraId="551F6D93" w14:textId="77777777" w:rsidR="00567010" w:rsidRPr="0011411B" w:rsidRDefault="00567010" w:rsidP="00540B48">
      <w:pPr>
        <w:shd w:val="clear" w:color="auto" w:fill="FFFFFF" w:themeFill="background1"/>
        <w:ind w:right="792"/>
        <w:jc w:val="center"/>
        <w:rPr>
          <w:rFonts w:ascii="Century Gothic" w:hAnsi="Century Gothic"/>
          <w:color w:val="000000"/>
          <w:sz w:val="18"/>
          <w:szCs w:val="18"/>
        </w:rPr>
      </w:pPr>
    </w:p>
    <w:tbl>
      <w:tblPr>
        <w:tblW w:w="14732" w:type="dxa"/>
        <w:shd w:val="clear" w:color="auto" w:fill="EFEFE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6378"/>
        <w:gridCol w:w="6237"/>
      </w:tblGrid>
      <w:tr w:rsidR="00E12715" w14:paraId="03A25625" w14:textId="77777777" w:rsidTr="00270F81">
        <w:tc>
          <w:tcPr>
            <w:tcW w:w="21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EE66A" w14:textId="77777777" w:rsidR="00342048" w:rsidRPr="009C1B1A" w:rsidRDefault="00342048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  <w:lang w:val="en-US"/>
              </w:rPr>
              <w:t>Group session</w:t>
            </w:r>
          </w:p>
        </w:tc>
        <w:tc>
          <w:tcPr>
            <w:tcW w:w="6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A433B" w14:textId="77777777" w:rsidR="00342048" w:rsidRPr="009C1B1A" w:rsidRDefault="00342048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Date and time</w:t>
            </w:r>
            <w:bookmarkStart w:id="0" w:name="_GoBack"/>
            <w:bookmarkEnd w:id="0"/>
          </w:p>
        </w:tc>
        <w:tc>
          <w:tcPr>
            <w:tcW w:w="6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91F64B" w14:textId="4BA2CFBA" w:rsidR="00342048" w:rsidRPr="009C1B1A" w:rsidRDefault="0011411B" w:rsidP="00BB300F">
            <w:pPr>
              <w:spacing w:before="100" w:beforeAutospacing="1"/>
              <w:jc w:val="center"/>
              <w:rPr>
                <w:rFonts w:ascii="Century Gothic" w:hAnsi="Century Gothic"/>
                <w:color w:val="000000"/>
                <w:sz w:val="28"/>
                <w:szCs w:val="2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Information</w:t>
            </w:r>
            <w:r w:rsidR="001061F2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342048" w:rsidRPr="009C1B1A">
              <w:rPr>
                <w:rFonts w:ascii="Century Gothic" w:hAnsi="Century Gothic"/>
                <w:b/>
                <w:bCs/>
                <w:color w:val="000000"/>
                <w:sz w:val="28"/>
                <w:szCs w:val="28"/>
              </w:rPr>
              <w:t>and contact person</w:t>
            </w:r>
          </w:p>
        </w:tc>
      </w:tr>
      <w:tr w:rsidR="00372AD1" w14:paraId="3F7927F4" w14:textId="77777777" w:rsidTr="00270F81">
        <w:tc>
          <w:tcPr>
            <w:tcW w:w="211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7FAF1" w14:textId="5928A129" w:rsidR="00372AD1" w:rsidRPr="009C1B1A" w:rsidRDefault="00372AD1" w:rsidP="00372AD1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p Tips for Time Management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B8F98" w14:textId="4025BB4E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his workshop runs online for an hour at different times, on 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ther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ays to accommodate various lecture time tables:  </w:t>
            </w:r>
          </w:p>
          <w:p w14:paraId="64806AB2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0F6ED443" w14:textId="44D6309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4 March at 10</w:t>
            </w:r>
            <w:r w:rsidR="00270F81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using the following link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7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7570900502929?p=4kX4wBJfBk2v9mR39n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Meeting ID: 375 709 005 029 29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sscode: VA939SQ9</w:t>
            </w:r>
          </w:p>
          <w:p w14:paraId="29D1C68A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FBA5873" w14:textId="028F64CC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ursday 19 March at 11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m: </w:t>
            </w:r>
          </w:p>
          <w:p w14:paraId="5AE01615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icrosoft Teams meeting </w:t>
            </w:r>
          </w:p>
          <w:p w14:paraId="3D1A5699" w14:textId="383A79FA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8" w:history="1">
              <w:r w:rsidR="00270F81"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5630919624219?p=Cb6FTwAcPuahEDmRDv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Meeting ID: 356 309 196 242 19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jW2Yk9Rr </w:t>
            </w:r>
          </w:p>
          <w:p w14:paraId="36790F63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F6013F2" w14:textId="594D2190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iday 3 April at 9.30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gramStart"/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</w:t>
            </w:r>
            <w:proofErr w:type="gramEnd"/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using the following link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9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5129814812579?p=5kL3JTRBOOtuuG5Lf8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Meeting ID: 351 298 148 125 79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sscode: YE9xo2qP</w:t>
            </w:r>
          </w:p>
          <w:p w14:paraId="63EA0C8B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B89B074" w14:textId="76B49DF6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ursday 16 April at 9.30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using the following link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10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6607111460865?p=Q4LZt6TckGibbC91nN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</w:t>
            </w:r>
          </w:p>
          <w:p w14:paraId="1C4355A4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66 071 114 608 65 </w:t>
            </w:r>
          </w:p>
          <w:p w14:paraId="5E394606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asscode: wM2vN6As</w:t>
            </w:r>
          </w:p>
          <w:p w14:paraId="56403F07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9BECA21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192C9B0" w14:textId="77777777" w:rsidR="00372AD1" w:rsidRPr="009C1B1A" w:rsidRDefault="00372AD1" w:rsidP="00372AD1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6E6D8" w14:textId="1C83DC5E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 you feel constantly behind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even when you’re busy all day?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Do you start the semester motivated, but lose momentum halfway through?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Are deadlines stressing you out?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 xml:space="preserve">Do you wish you had time for studying </w:t>
            </w:r>
            <w:r w:rsidRPr="009C1B1A">
              <w:rPr>
                <w:rFonts w:ascii="Century Gothic" w:hAnsi="Century Gothic" w:cs="Times New Roman"/>
                <w:i/>
                <w:i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d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your personal life?</w:t>
            </w:r>
          </w:p>
          <w:p w14:paraId="2792C3FD" w14:textId="3154A42E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’re not alone — and you don’t have to figure it out on your own.</w:t>
            </w:r>
          </w:p>
          <w:p w14:paraId="172B39FA" w14:textId="77777777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4757A61" w14:textId="77777777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 this practical workshop to learn:</w:t>
            </w:r>
          </w:p>
          <w:p w14:paraId="69E4C14A" w14:textId="712F0749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• Simple strategies to stay organised and focused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How to prioritise without feeling overwhelmed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Tools to avoid procrastination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Ways to stay consistent throughout the semester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br/>
              <w:t>• How to create balance between academics and life</w:t>
            </w:r>
          </w:p>
          <w:p w14:paraId="07D81CDC" w14:textId="62C3D70C" w:rsidR="00DF0664" w:rsidRPr="009C1B1A" w:rsidRDefault="00DF0664" w:rsidP="00DF0664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alk away with realistic, easy-to-use techniques that will help you feel more in control of your time and your success.</w:t>
            </w:r>
          </w:p>
          <w:p w14:paraId="7D04581C" w14:textId="77777777" w:rsidR="00DF0664" w:rsidRPr="009C1B1A" w:rsidRDefault="00DF0664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F1653D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7C5ADCD" w14:textId="43073A38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or more information, please contact Dr Margot Sennett Freedman at </w:t>
            </w:r>
            <w:hyperlink r:id="rId11" w:history="1">
              <w:r w:rsidR="00604033" w:rsidRPr="00566395">
                <w:rPr>
                  <w:rStyle w:val="Hyperlink"/>
                </w:rPr>
                <w:t>S</w:t>
              </w:r>
              <w:r w:rsidR="00604033" w:rsidRPr="00566395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ennett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5750527B" w14:textId="77777777" w:rsidR="00372AD1" w:rsidRPr="009C1B1A" w:rsidRDefault="00372AD1" w:rsidP="00372AD1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5708E4C5" w14:textId="77777777" w:rsidTr="00270F81">
        <w:tc>
          <w:tcPr>
            <w:tcW w:w="211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485E8" w14:textId="675A5DCC" w:rsidR="003216AA" w:rsidRPr="009C1B1A" w:rsidRDefault="00AF3586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CLMS PhD Psychosocial Support Group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9CFDD" w14:textId="5DE4FB5D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ery Second Tuesday at 10</w:t>
            </w:r>
            <w:r w:rsid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 – 11</w:t>
            </w:r>
            <w:r w:rsid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  <w:p w14:paraId="0E21FAAA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Here is the link: Microsoft Teams meeting </w:t>
            </w:r>
          </w:p>
          <w:p w14:paraId="4899F3EB" w14:textId="7D29319D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use the </w:t>
            </w:r>
            <w:r w:rsid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ink below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or all sessions </w:t>
            </w:r>
            <w:hyperlink r:id="rId12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6125744378627?p=xknGvOHApP7CkNmgvh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</w:t>
            </w:r>
          </w:p>
          <w:p w14:paraId="552F65FF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eeting ID: 361 257 443 786 27 </w:t>
            </w:r>
          </w:p>
          <w:p w14:paraId="1668C97F" w14:textId="77777777" w:rsidR="00E12715" w:rsidRPr="009C1B1A" w:rsidRDefault="00E12715" w:rsidP="00E12715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sscode: Ez6jL9bk </w:t>
            </w:r>
          </w:p>
          <w:p w14:paraId="6E58371C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947279B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is semester, on the following dates:</w:t>
            </w:r>
          </w:p>
          <w:p w14:paraId="49C737A8" w14:textId="7777777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7 March </w:t>
            </w:r>
          </w:p>
          <w:p w14:paraId="7AAEF368" w14:textId="032F2127" w:rsidR="00AF3586" w:rsidRPr="009C1B1A" w:rsidRDefault="00AF3586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1 March</w:t>
            </w:r>
          </w:p>
          <w:p w14:paraId="421774F0" w14:textId="6C3E96FC" w:rsidR="009841EF" w:rsidRPr="009C1B1A" w:rsidRDefault="009841EF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4 April</w:t>
            </w:r>
          </w:p>
          <w:p w14:paraId="72932AB4" w14:textId="70463D99" w:rsidR="0003001B" w:rsidRPr="009C1B1A" w:rsidRDefault="0003001B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6 May</w:t>
            </w:r>
          </w:p>
          <w:p w14:paraId="0A3E2BC6" w14:textId="08E8FF7C" w:rsidR="003A3342" w:rsidRPr="009C1B1A" w:rsidRDefault="003A3342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021E5D4" w14:textId="44C665DA" w:rsidR="00E12715" w:rsidRPr="009C1B1A" w:rsidRDefault="00E12715" w:rsidP="00AF3586">
            <w:pPr>
              <w:rPr>
                <w:rFonts w:ascii="Century Gothic" w:eastAsia="Century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43057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 fortnightly, hour-long psychosocial support group which is a safe, inclusive space for registered CLMS PhD students to connect, share challenges, celebrate wins, and navigate the ups and downs of academic life. </w:t>
            </w:r>
          </w:p>
          <w:p w14:paraId="1B7F564B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F1E492B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hether you're grappling with writer's block, impostor syndrome, supervisor stress, or need a reminder that you're not alone, this group offers community, encouragement, and practical tools for wellbeing.</w:t>
            </w:r>
          </w:p>
          <w:p w14:paraId="47E9F33A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524D49B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me as you are—because no one should have to do a PhD alone.</w:t>
            </w:r>
          </w:p>
          <w:p w14:paraId="2A744608" w14:textId="77777777" w:rsidR="00AF3586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6F7AD9F8" w14:textId="165769C1" w:rsidR="003216AA" w:rsidRPr="009C1B1A" w:rsidRDefault="00AF3586" w:rsidP="00AF3586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For more information, please contact Dr Margot Sennett Freedman at </w:t>
            </w:r>
            <w:hyperlink r:id="rId13" w:history="1">
              <w:r w:rsidR="00C010B5" w:rsidRPr="00566395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ennett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E12715" w14:paraId="1FA7CAD7" w14:textId="77777777" w:rsidTr="00270F81">
        <w:tc>
          <w:tcPr>
            <w:tcW w:w="21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F4E28" w14:textId="6FF15523" w:rsidR="003216AA" w:rsidRPr="009C1B1A" w:rsidRDefault="00412F27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/>
              </w:rPr>
              <w:t>Masters Support Group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DCFD3" w14:textId="705D3A92" w:rsidR="00412F27" w:rsidRPr="009C1B1A" w:rsidRDefault="00412F27" w:rsidP="00412F27">
            <w:pPr>
              <w:spacing w:line="276" w:lineRule="auto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Meetings: Masters students.  Every 2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  <w:vertAlign w:val="superscript"/>
              </w:rPr>
              <w:t>nd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Friday 14h00 – 15h00</w:t>
            </w:r>
          </w:p>
          <w:p w14:paraId="6B7AAEDC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3 March </w:t>
            </w:r>
          </w:p>
          <w:p w14:paraId="5C932CA0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7 March</w:t>
            </w:r>
          </w:p>
          <w:p w14:paraId="1523D5F6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 April</w:t>
            </w:r>
          </w:p>
          <w:p w14:paraId="1AD3FE0F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4 April</w:t>
            </w:r>
          </w:p>
          <w:p w14:paraId="51C6480F" w14:textId="77777777" w:rsidR="00412F27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 May</w:t>
            </w:r>
          </w:p>
          <w:p w14:paraId="77042514" w14:textId="77777777" w:rsidR="003216AA" w:rsidRPr="009C1B1A" w:rsidRDefault="00412F27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9 May</w:t>
            </w:r>
          </w:p>
          <w:p w14:paraId="1C8E3157" w14:textId="0F249DF5" w:rsidR="00BB4DF8" w:rsidRPr="009C1B1A" w:rsidRDefault="00BB4DF8" w:rsidP="00BB4DF8">
            <w:pPr>
              <w:spacing w:line="276" w:lineRule="auto"/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Microsoft Teams meeting Join:</w:t>
            </w:r>
          </w:p>
          <w:p w14:paraId="750F63F4" w14:textId="66C8AFA8" w:rsidR="00BB4DF8" w:rsidRPr="009C1B1A" w:rsidRDefault="001061F2" w:rsidP="00BB4DF8">
            <w:pPr>
              <w:spacing w:line="276" w:lineRule="auto"/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</w:pPr>
            <w:hyperlink r:id="rId14" w:history="1">
              <w:r w:rsidR="00BB4DF8" w:rsidRPr="009C1B1A">
                <w:rPr>
                  <w:rStyle w:val="Hyperlink"/>
                  <w:rFonts w:ascii="Century Gothic" w:eastAsia="Times New Roman" w:hAnsi="Century Gothic" w:cs="Times New Roman"/>
                  <w:sz w:val="18"/>
                  <w:szCs w:val="18"/>
                </w:rPr>
                <w:t>https://teams.microsoft.com/meet/39523255134069?p=GCr32hbja04HwiZAr3</w:t>
              </w:r>
            </w:hyperlink>
          </w:p>
          <w:p w14:paraId="6768A5F3" w14:textId="3EC753A5" w:rsidR="00BB4DF8" w:rsidRPr="009C1B1A" w:rsidRDefault="00BB4DF8" w:rsidP="00412F27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96261" w14:textId="1060B3AE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Join the CLMS Masters Support Group</w:t>
            </w:r>
            <w:r w:rsidR="009C1B1A">
              <w:rPr>
                <w:rFonts w:ascii="Century Gothic" w:hAnsi="Century Gothic"/>
                <w:sz w:val="18"/>
                <w:szCs w:val="18"/>
              </w:rPr>
              <w:t>,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here we offer psycho-social support to all those on their journey towards completing their </w:t>
            </w:r>
            <w:proofErr w:type="spellStart"/>
            <w:r w:rsidRPr="009C1B1A">
              <w:rPr>
                <w:rFonts w:ascii="Century Gothic" w:hAnsi="Century Gothic"/>
                <w:sz w:val="18"/>
                <w:szCs w:val="18"/>
              </w:rPr>
              <w:t>Masters</w:t>
            </w:r>
            <w:proofErr w:type="spellEnd"/>
            <w:r w:rsidRPr="009C1B1A">
              <w:rPr>
                <w:rFonts w:ascii="Century Gothic" w:hAnsi="Century Gothic"/>
                <w:sz w:val="18"/>
                <w:szCs w:val="18"/>
              </w:rPr>
              <w:t xml:space="preserve"> Degree.  The group aims to </w:t>
            </w:r>
            <w:r w:rsidR="009C1B1A">
              <w:rPr>
                <w:rFonts w:ascii="Century Gothic" w:hAnsi="Century Gothic"/>
                <w:sz w:val="18"/>
                <w:szCs w:val="18"/>
              </w:rPr>
              <w:t>provid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 safe space where students can connect, share experiences, and navigate the challenges of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postgraduat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life together and to empower your academic journey by offering opportunities for camaraderie, growth and success.  We endeavour to support you with effective coping strategies and a sense of community.  Together, we can conquer challenges and celebrate achievements.  Let’s thrive, not just survive! </w:t>
            </w:r>
          </w:p>
          <w:p w14:paraId="51E01487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C807176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Benefits of joining this group</w:t>
            </w:r>
          </w:p>
          <w:p w14:paraId="068D7D5C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1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Networking Opportunities </w:t>
            </w:r>
          </w:p>
          <w:p w14:paraId="7D0EDC74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2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Peer Support </w:t>
            </w:r>
          </w:p>
          <w:p w14:paraId="3E2C4A86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3.</w:t>
            </w:r>
            <w:r w:rsidRPr="009C1B1A">
              <w:rPr>
                <w:rFonts w:ascii="Century Gothic" w:hAnsi="Century Gothic"/>
                <w:sz w:val="18"/>
                <w:szCs w:val="18"/>
              </w:rPr>
              <w:tab/>
              <w:t xml:space="preserve">Personal Growth </w:t>
            </w:r>
          </w:p>
          <w:p w14:paraId="4433BE3C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015EF8C" w14:textId="471EBCA4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 xml:space="preserve">(use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same link for every 2</w:t>
            </w:r>
            <w:r w:rsidRPr="009C1B1A">
              <w:rPr>
                <w:rFonts w:ascii="Century Gothic" w:hAnsi="Century Gothic"/>
                <w:sz w:val="18"/>
                <w:szCs w:val="18"/>
                <w:vertAlign w:val="superscript"/>
              </w:rPr>
              <w:t>nd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Friday 14h00 – 15h00)</w:t>
            </w:r>
          </w:p>
          <w:p w14:paraId="349388FB" w14:textId="77777777" w:rsidR="00412F27" w:rsidRPr="009C1B1A" w:rsidRDefault="00412F27" w:rsidP="00412F2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1AFAC4BA" w14:textId="74E201B0" w:rsidR="00412F27" w:rsidRPr="009C1B1A" w:rsidRDefault="00412F27" w:rsidP="00412F27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For more information on the CLMS Masters support group, please contact Miss Nonhlonipho Biyela at </w:t>
            </w:r>
            <w:hyperlink r:id="rId15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</w:p>
          <w:p w14:paraId="3DAFE317" w14:textId="19634D7C" w:rsidR="003216AA" w:rsidRPr="009C1B1A" w:rsidRDefault="003216AA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1CB51C92" w14:textId="77777777" w:rsidTr="00270F81">
        <w:tc>
          <w:tcPr>
            <w:tcW w:w="211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8C167" w14:textId="15F561B5" w:rsidR="003216AA" w:rsidRPr="009C1B1A" w:rsidRDefault="00412F27" w:rsidP="00B71ABB">
            <w:pPr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color w:val="000000"/>
              </w:rPr>
              <w:t>The Sister</w:t>
            </w:r>
            <w:r w:rsidR="000376A3" w:rsidRPr="009C1B1A">
              <w:rPr>
                <w:rFonts w:ascii="Century Gothic" w:hAnsi="Century Gothic"/>
                <w:b/>
                <w:color w:val="000000"/>
              </w:rPr>
              <w:t>’</w:t>
            </w:r>
            <w:r w:rsidRPr="009C1B1A">
              <w:rPr>
                <w:rFonts w:ascii="Century Gothic" w:hAnsi="Century Gothic"/>
                <w:b/>
                <w:color w:val="000000"/>
              </w:rPr>
              <w:t>s Corner</w:t>
            </w:r>
          </w:p>
        </w:tc>
        <w:tc>
          <w:tcPr>
            <w:tcW w:w="637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4DCAA1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ery second Friday at 12:00 – 13:00</w:t>
            </w:r>
          </w:p>
          <w:p w14:paraId="74636132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 March</w:t>
            </w:r>
          </w:p>
          <w:p w14:paraId="2394ABC9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 March</w:t>
            </w:r>
          </w:p>
          <w:p w14:paraId="198EF1CC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 April</w:t>
            </w:r>
          </w:p>
          <w:p w14:paraId="1BDEE64B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4 April</w:t>
            </w:r>
          </w:p>
          <w:p w14:paraId="51359427" w14:textId="77777777" w:rsidR="00412F27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8 May </w:t>
            </w:r>
          </w:p>
          <w:p w14:paraId="6E1319D9" w14:textId="77777777" w:rsidR="00372AD1" w:rsidRPr="009C1B1A" w:rsidRDefault="00412F27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22 May</w:t>
            </w:r>
          </w:p>
          <w:p w14:paraId="0E444458" w14:textId="42BE07BA" w:rsidR="00BB4DF8" w:rsidRPr="009C1B1A" w:rsidRDefault="00BB4DF8" w:rsidP="00BB4DF8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16" w:tgtFrame="_blank" w:tooltip="Meeting join" w:history="1">
              <w:r w:rsidRPr="009C1B1A">
                <w:rPr>
                  <w:rStyle w:val="Hyperlink"/>
                  <w:rFonts w:ascii="Century Gothic" w:eastAsia="Times New Roman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626224763485?p=I9ircM17M49aFT97hJ</w:t>
              </w:r>
            </w:hyperlink>
          </w:p>
          <w:p w14:paraId="0CAAD543" w14:textId="0F816BE5" w:rsidR="00BB4DF8" w:rsidRPr="009C1B1A" w:rsidRDefault="00BB4DF8" w:rsidP="00412F27">
            <w:pPr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CBAD2" w14:textId="2A691629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lastRenderedPageBreak/>
              <w:t>The Sister</w:t>
            </w:r>
            <w:r w:rsidR="009C1B1A">
              <w:rPr>
                <w:rFonts w:ascii="Century Gothic" w:hAnsi="Century Gothic"/>
                <w:color w:val="000000"/>
                <w:sz w:val="18"/>
                <w:szCs w:val="18"/>
              </w:rPr>
              <w:t>s' Corner is a platform created by SSS for female students to have real, honest conversations about issues that affect women today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.  This is a</w:t>
            </w:r>
            <w:r w:rsidR="009C1B1A">
              <w:rPr>
                <w:rFonts w:ascii="Century Gothic" w:hAnsi="Century Gothic"/>
                <w:color w:val="000000"/>
                <w:sz w:val="18"/>
                <w:szCs w:val="18"/>
              </w:rPr>
              <w:t>n excellent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opportunity to network with like-minded people, to share personal experiences and feelings, coping strategies, or first-hand information about the topic being discussed in a safe and professional environment.  Join us as we provide bi-weekly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lastRenderedPageBreak/>
              <w:t xml:space="preserve">(every 2 weeks) sessions covering timely and emerging issues impacting women (female students).  </w:t>
            </w:r>
          </w:p>
          <w:p w14:paraId="43C804CC" w14:textId="7575189F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Who is the session aimed at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?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All female students who want to engage in conversations about women's matters.</w:t>
            </w:r>
          </w:p>
          <w:p w14:paraId="6B6CDF59" w14:textId="6A85C411" w:rsidR="00412F27" w:rsidRPr="009C1B1A" w:rsidRDefault="00412F27" w:rsidP="00412F27">
            <w:pPr>
              <w:spacing w:before="100" w:beforeAutospacing="1"/>
              <w:jc w:val="both"/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For further information contact </w:t>
            </w:r>
            <w:r w:rsidR="008A0CC4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Miss </w:t>
            </w: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Nonhlonipho Biyela </w:t>
            </w:r>
            <w:hyperlink r:id="rId17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 ;</w:t>
            </w:r>
            <w:r w:rsidR="00990F45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AA3C12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Miss </w:t>
            </w:r>
            <w:r w:rsidR="00990F45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Andile Moyo </w:t>
            </w:r>
            <w:hyperlink r:id="rId18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MoyoA@ukzn.ac.za</w:t>
              </w:r>
            </w:hyperlink>
            <w:r w:rsidR="00AA3C12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; Miss Sthembile Mabaso </w:t>
            </w:r>
            <w:hyperlink r:id="rId19" w:history="1">
              <w:r w:rsidR="00C010B5" w:rsidRPr="00566395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MabasoS2@ukzn.ac.za</w:t>
              </w:r>
            </w:hyperlink>
          </w:p>
          <w:p w14:paraId="12853E56" w14:textId="12963761" w:rsidR="003216AA" w:rsidRPr="009C1B1A" w:rsidRDefault="003216AA" w:rsidP="00372AD1">
            <w:pPr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1F17B538" w14:textId="77777777" w:rsidTr="00270F81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5D0C6" w14:textId="5F99DD51" w:rsidR="00DF748F" w:rsidRPr="009C1B1A" w:rsidRDefault="00412F27" w:rsidP="00B71ABB">
            <w:pP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The Success Mindset Series: Reflect, reset &amp; refocu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D1CC1" w14:textId="7CF7F16E" w:rsidR="00B67273" w:rsidRPr="009C1B1A" w:rsidRDefault="008A0CC4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11 March @ 12:00-13:00</w:t>
            </w:r>
          </w:p>
          <w:p w14:paraId="1DB2629A" w14:textId="77777777" w:rsidR="008A0CC4" w:rsidRPr="009C1B1A" w:rsidRDefault="008A0CC4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5 March @ 12:00-1300</w:t>
            </w:r>
          </w:p>
          <w:p w14:paraId="2C2C887F" w14:textId="158C24C4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20" w:tgtFrame="_blank" w:tooltip="Meeting join" w:history="1">
              <w:r w:rsidRPr="009C1B1A">
                <w:rPr>
                  <w:rStyle w:val="Hyperlink"/>
                  <w:rFonts w:ascii="Century Gothic" w:hAnsi="Century Gothic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7858750549571?p=19ilhRZ3gnjiUQpO5o</w:t>
              </w:r>
            </w:hyperlink>
          </w:p>
          <w:p w14:paraId="0CA88F6E" w14:textId="35AF2A12" w:rsidR="00FC4AB6" w:rsidRPr="009C1B1A" w:rsidRDefault="00FC4AB6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26A61" w14:textId="7E5C24CA" w:rsidR="00412F27" w:rsidRPr="009C1B1A" w:rsidRDefault="00412F27" w:rsidP="00412F27">
            <w:pPr>
              <w:spacing w:line="276" w:lineRule="auto"/>
              <w:jc w:val="both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As you step into your </w:t>
            </w:r>
            <w:r w:rsidR="00BB4DF8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first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semester, take a moment to pause, reflect on your journey so far, and refocus on what lies ahead.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This student-</w:t>
            </w:r>
            <w:r w:rsidR="00DB1F62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centred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workshop is designed to help you process your experiences</w:t>
            </w:r>
            <w:r w:rsidR="00BB4DF8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from the previous academic year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, reset your mindset, and build a </w:t>
            </w:r>
            <w:r w:rsidR="00270F81" w:rsidRPr="009C1B1A">
              <w:rPr>
                <w:rFonts w:ascii="Century Gothic" w:hAnsi="Century Gothic"/>
                <w:color w:val="000000"/>
                <w:sz w:val="18"/>
                <w:szCs w:val="18"/>
              </w:rPr>
              <w:t>personalised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plan to tackle new challenges with clarity and confidence.</w:t>
            </w:r>
            <w:r w:rsidR="009C1B1A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Through guided reflection and practical strategies, you</w:t>
            </w:r>
            <w:r w:rsidR="00BB4DF8" w:rsidRPr="009C1B1A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wi</w:t>
            </w:r>
            <w:r w:rsidRPr="009C1B1A">
              <w:rPr>
                <w:rFonts w:ascii="Century Gothic" w:hAnsi="Century Gothic"/>
                <w:color w:val="000000"/>
                <w:sz w:val="18"/>
                <w:szCs w:val="18"/>
              </w:rPr>
              <w:t>ll leave feeling motivated, grounded, and ready to make the most of the semester ahead.</w:t>
            </w:r>
          </w:p>
          <w:p w14:paraId="4217BB58" w14:textId="79F13A95" w:rsidR="00412F27" w:rsidRPr="009C1B1A" w:rsidRDefault="00412F27" w:rsidP="00412F27">
            <w:pPr>
              <w:spacing w:before="100" w:beforeAutospacing="1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For more information, please contact M</w:t>
            </w:r>
            <w:r w:rsidR="008A0CC4"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>is</w:t>
            </w:r>
            <w:r w:rsidRPr="009C1B1A">
              <w:rPr>
                <w:rFonts w:ascii="Century Gothic" w:hAnsi="Century Gothic"/>
                <w:b/>
                <w:bCs/>
                <w:color w:val="000000"/>
                <w:sz w:val="18"/>
                <w:szCs w:val="18"/>
              </w:rPr>
              <w:t xml:space="preserve">s Nonhlonipho Biyela at </w:t>
            </w:r>
            <w:hyperlink r:id="rId21" w:history="1">
              <w:r w:rsidRPr="009C1B1A">
                <w:rPr>
                  <w:rStyle w:val="Hyperlink"/>
                  <w:rFonts w:ascii="Century Gothic" w:hAnsi="Century Gothic"/>
                  <w:b/>
                  <w:bCs/>
                  <w:sz w:val="18"/>
                  <w:szCs w:val="18"/>
                </w:rPr>
                <w:t>BiyelaN@ukzn.ac.za</w:t>
              </w:r>
            </w:hyperlink>
          </w:p>
          <w:p w14:paraId="2CDFC1BA" w14:textId="3E5C1A14" w:rsidR="003216AA" w:rsidRPr="009C1B1A" w:rsidRDefault="003216AA" w:rsidP="00B71ABB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12715" w14:paraId="071F2EE4" w14:textId="77777777" w:rsidTr="00270F81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FE51B" w14:textId="554B273D" w:rsidR="003216AA" w:rsidRPr="009C1B1A" w:rsidRDefault="00412F27" w:rsidP="00B71ABB">
            <w:pP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Success Mindset Series</w:t>
            </w:r>
            <w:r w:rsidR="00FC4AB6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 Resilience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92B11" w14:textId="2AC751E9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08 April @ 12:00-13:00</w:t>
            </w:r>
          </w:p>
          <w:p w14:paraId="0A95EF97" w14:textId="4C2401C2" w:rsidR="00FC4AB6" w:rsidRPr="009C1B1A" w:rsidRDefault="00FC4AB6" w:rsidP="00FC4AB6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2 April @ 12:00-1300</w:t>
            </w:r>
          </w:p>
          <w:p w14:paraId="332BC856" w14:textId="1F3BCE2C" w:rsidR="006F28A2" w:rsidRPr="009C1B1A" w:rsidRDefault="006F28A2" w:rsidP="006F28A2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crosoft Teams meeting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b/>
                <w:b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: </w:t>
            </w:r>
            <w:hyperlink r:id="rId22" w:tgtFrame="_blank" w:tooltip="Meeting join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https://teams.microsoft.com/meet/31072472418419?p=FU0uPn4MleTjKu8SU9</w:t>
              </w:r>
            </w:hyperlink>
          </w:p>
          <w:p w14:paraId="0A552CC1" w14:textId="12E33948" w:rsidR="00B81FCD" w:rsidRPr="009C1B1A" w:rsidRDefault="00B81FCD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35DE7" w14:textId="3A1E03BC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 xml:space="preserve">The journey to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earning your degree is not easy</w:t>
            </w:r>
            <w:r w:rsidRPr="009C1B1A">
              <w:rPr>
                <w:rFonts w:ascii="Century Gothic" w:hAnsi="Century Gothic"/>
                <w:sz w:val="18"/>
                <w:szCs w:val="18"/>
              </w:rPr>
              <w:t>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It is filled with different challenges along the way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ome of these challenges even seem to dim your hopes of getting a degre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ey can cause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significant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frustration and feelings of helplessness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Join us for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 xml:space="preserve">an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empowering session designed to help you build resilience and excel in your university journey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e will provide you with practical strategies to manage stress, stay </w:t>
            </w:r>
            <w:r w:rsidR="00270F81" w:rsidRPr="009C1B1A">
              <w:rPr>
                <w:rFonts w:ascii="Century Gothic" w:hAnsi="Century Gothic"/>
                <w:sz w:val="18"/>
                <w:szCs w:val="18"/>
              </w:rPr>
              <w:t>organised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nd maintain a positive mindset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You will learn how to navigate through these different challenges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ith the right strateg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>y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and mindset, you will not only survive but thrive in university!</w:t>
            </w:r>
          </w:p>
          <w:p w14:paraId="183624D0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</w:p>
          <w:p w14:paraId="702EF462" w14:textId="77777777" w:rsidR="00412F27" w:rsidRPr="009C1B1A" w:rsidRDefault="00412F27" w:rsidP="00412F27">
            <w:pPr>
              <w:ind w:right="-104"/>
              <w:rPr>
                <w:rFonts w:ascii="Century Gothic" w:hAnsi="Century Gothic"/>
                <w:sz w:val="18"/>
                <w:szCs w:val="18"/>
              </w:rPr>
            </w:pPr>
            <w:proofErr w:type="gramStart"/>
            <w:r w:rsidRPr="009C1B1A">
              <w:rPr>
                <w:rFonts w:ascii="Century Gothic" w:hAnsi="Century Gothic"/>
                <w:sz w:val="18"/>
                <w:szCs w:val="18"/>
              </w:rPr>
              <w:t>So</w:t>
            </w:r>
            <w:proofErr w:type="gramEnd"/>
            <w:r w:rsidRPr="009C1B1A">
              <w:rPr>
                <w:rFonts w:ascii="Century Gothic" w:hAnsi="Century Gothic"/>
                <w:sz w:val="18"/>
                <w:szCs w:val="18"/>
              </w:rPr>
              <w:t xml:space="preserve"> do not miss this opportunity to enhance your resilience and make the most of your university experience.</w:t>
            </w:r>
          </w:p>
          <w:p w14:paraId="726E28C6" w14:textId="7449FDC8" w:rsidR="003216AA" w:rsidRPr="009C1B1A" w:rsidRDefault="00412F27" w:rsidP="00B71ABB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For more information, please contact M</w:t>
            </w:r>
            <w:r w:rsidR="008A0CC4"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is</w:t>
            </w: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s Nonhlonipho Biyela at </w:t>
            </w:r>
            <w:hyperlink r:id="rId23" w:history="1">
              <w:r w:rsidRPr="009C1B1A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BiyelaN@ukzn.ac.za</w:t>
              </w:r>
            </w:hyperlink>
          </w:p>
        </w:tc>
      </w:tr>
      <w:tr w:rsidR="00E12715" w14:paraId="5007305E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160DF" w14:textId="6837497E" w:rsidR="00AC04B0" w:rsidRPr="009C1B1A" w:rsidRDefault="00412F27" w:rsidP="003216A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The Success Mindset Series: Acing your exam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05B9A" w14:textId="196F4F9B" w:rsidR="00FB0593" w:rsidRPr="009C1B1A" w:rsidRDefault="00FB0593" w:rsidP="00FB0593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06 May @ 12:00-13:00</w:t>
            </w:r>
          </w:p>
          <w:p w14:paraId="31F6F418" w14:textId="362047CA" w:rsidR="00FB0593" w:rsidRPr="009C1B1A" w:rsidRDefault="00FB0593" w:rsidP="00FB0593">
            <w:pPr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 20 May @ 12:00-1300</w:t>
            </w:r>
          </w:p>
          <w:p w14:paraId="0247BEC9" w14:textId="341ED312" w:rsidR="00D405A5" w:rsidRPr="009C1B1A" w:rsidRDefault="00D405A5" w:rsidP="00D405A5">
            <w:pPr>
              <w:rPr>
                <w:rFonts w:ascii="Century Gothic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b/>
                <w:bCs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 w:cs="Times New Roman"/>
                <w:b/>
                <w:bCs/>
                <w:sz w:val="18"/>
                <w:szCs w:val="18"/>
              </w:rPr>
              <w:t xml:space="preserve">Join: </w:t>
            </w:r>
            <w:hyperlink r:id="rId24" w:tgtFrame="_blank" w:tooltip="Meeting join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</w:rPr>
                <w:t>https://teams.microsoft.com/meet/3991528072413?</w:t>
              </w:r>
            </w:hyperlink>
          </w:p>
          <w:p w14:paraId="0F9E24A1" w14:textId="77777777" w:rsidR="00FB0593" w:rsidRPr="009C1B1A" w:rsidRDefault="00FB0593" w:rsidP="00FB0593">
            <w:pPr>
              <w:rPr>
                <w:rFonts w:ascii="Century Gothic" w:hAnsi="Century Gothic" w:cs="Times New Roman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A5D8" w14:textId="39A0FCEE" w:rsidR="00AC04B0" w:rsidRPr="009C1B1A" w:rsidRDefault="008A0CC4" w:rsidP="003216A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i/>
                <w:iCs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Success Mindset Series: Acing Your Exams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s an interactive psychoeducational workshop designed to help students approach exams with confidence, focus, and effective strategies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e session equips students with practical skills to manage exam anxiety, improve study habits and enhance concentration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is workshop aims to support students in optimising performance while maintaining their mental 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ll-being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uring the exam period.</w:t>
            </w:r>
          </w:p>
          <w:p w14:paraId="40EFF141" w14:textId="02DB644F" w:rsidR="008A0CC4" w:rsidRPr="009C1B1A" w:rsidRDefault="008A0CC4" w:rsidP="003216A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Nonhlonipho Biyela at </w:t>
            </w:r>
            <w:hyperlink r:id="rId25" w:history="1">
              <w:r w:rsidRPr="009C1B1A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BiyelaN@ukzn.ac.za</w:t>
              </w:r>
            </w:hyperlink>
          </w:p>
        </w:tc>
      </w:tr>
      <w:tr w:rsidR="009F5294" w14:paraId="37921805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0F3B6" w14:textId="491F5416" w:rsidR="009F5294" w:rsidRPr="009C1B1A" w:rsidRDefault="009F5294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tress Management and Anxiety Support Group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CA0E8" w14:textId="3B554BEA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13 </w:t>
            </w:r>
            <w:proofErr w:type="gramStart"/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rch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;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proofErr w:type="gramEnd"/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Time: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5B05ABE9" w14:textId="18C29CDF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27 </w:t>
            </w:r>
            <w:proofErr w:type="gramStart"/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rch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;   </w:t>
            </w:r>
            <w:proofErr w:type="gramEnd"/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Time: 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15:00</w:t>
            </w:r>
          </w:p>
          <w:p w14:paraId="03A0FC5D" w14:textId="5957C086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17 </w:t>
            </w:r>
            <w:proofErr w:type="gramStart"/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April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;   </w:t>
            </w:r>
            <w:proofErr w:type="gramEnd"/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 Time: 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15:00</w:t>
            </w:r>
          </w:p>
          <w:p w14:paraId="51FE32C8" w14:textId="1681BACF" w:rsidR="009F5294" w:rsidRPr="009C1B1A" w:rsidRDefault="005F69D8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24 April; Time: </w:t>
            </w:r>
            <w:r w:rsidR="009F5294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1FEF08F0" w14:textId="09E860C8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 Ma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y Time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30369057" w14:textId="478FED74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22</w:t>
            </w:r>
            <w:r w:rsidR="009C1B1A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May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Time: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14:00-</w:t>
            </w:r>
            <w:r w:rsidR="005F69D8"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15:00</w:t>
            </w:r>
          </w:p>
          <w:p w14:paraId="384C3971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5F4463BD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5DB332A2" w14:textId="77777777" w:rsidR="009F5294" w:rsidRPr="009C1B1A" w:rsidRDefault="009F5294" w:rsidP="009F5294">
            <w:pPr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</w:pPr>
          </w:p>
          <w:p w14:paraId="3EAA5D0C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"/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  <w:lang w:val="en-US"/>
              </w:rPr>
              <w:t xml:space="preserve">Microsoft Teams meeting Join: </w:t>
            </w:r>
            <w:hyperlink r:id="rId26" w:history="1">
              <w:r w:rsidRPr="009C1B1A">
                <w:rPr>
                  <w:rStyle w:val="Hyperlink"/>
                  <w:rFonts w:ascii="Century Gothic" w:eastAsia="Times New Roman" w:hAnsi="Century Gothic" w:cs="Segoe UI"/>
                  <w:sz w:val="18"/>
                  <w:szCs w:val="18"/>
                  <w:lang w:val="en-US"/>
                </w:rPr>
                <w:t>https://teams.microsoft.com/meet/37534431115005?p=W3FOA5r2BKV0lDuG4g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28C07A4A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-secondary"/>
                <w:rFonts w:ascii="Century Gothic" w:eastAsia="Times New Roman" w:hAnsi="Century Gothic" w:cs="Segoe UI"/>
                <w:color w:val="616161"/>
                <w:sz w:val="18"/>
                <w:szCs w:val="18"/>
                <w:lang w:val="en-US"/>
              </w:rPr>
              <w:t xml:space="preserve">Meeting ID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375 344 311 150 05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7B20360E" w14:textId="77777777" w:rsidR="009F5294" w:rsidRPr="009C1B1A" w:rsidRDefault="009F5294" w:rsidP="009F5294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</w:pPr>
            <w:r w:rsidRPr="009C1B1A">
              <w:rPr>
                <w:rStyle w:val="me-email-text-secondary"/>
                <w:rFonts w:ascii="Century Gothic" w:eastAsia="Times New Roman" w:hAnsi="Century Gothic" w:cs="Segoe UI"/>
                <w:color w:val="616161"/>
                <w:sz w:val="18"/>
                <w:szCs w:val="18"/>
                <w:lang w:val="en-US"/>
              </w:rPr>
              <w:t xml:space="preserve">Passcode: </w:t>
            </w:r>
            <w:r w:rsidRPr="009C1B1A">
              <w:rPr>
                <w:rStyle w:val="me-email-text"/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>2dZ7H6qo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  <w:lang w:val="en-US"/>
              </w:rPr>
              <w:t xml:space="preserve"> </w:t>
            </w:r>
          </w:p>
          <w:p w14:paraId="4782671B" w14:textId="77777777" w:rsidR="009F5294" w:rsidRPr="009C1B1A" w:rsidRDefault="009F5294" w:rsidP="009F5294">
            <w:pPr>
              <w:pStyle w:val="ListParagraph"/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4FB9B" w14:textId="4A97649B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versity life can feel overwhelming deadlines, exams, social pressures, and uncertainty about the future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is online support group provides a safe, confidential space for students to explore stress and anxiety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with guidance from our student counsellors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psychologists.</w:t>
            </w:r>
            <w:r w:rsidR="009C1B1A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n this one-hour bi-weekly session, you’ll learn practical coping strategies, evidence-based stress management tools, and techniques to build resilience while connecting with other students who understand what you’re going through.</w:t>
            </w:r>
          </w:p>
          <w:p w14:paraId="2CE51511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 don’t have to navigate it alone.</w:t>
            </w:r>
          </w:p>
          <w:p w14:paraId="70BA566A" w14:textId="10DB6750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Andile Moyo and Miss Sthembile Mabaso at </w:t>
            </w:r>
            <w:r w:rsidR="00C010B5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>Andile Moyo</w:t>
            </w:r>
            <w:hyperlink r:id="rId27" w:history="1">
              <w:r w:rsidR="00C010B5" w:rsidRPr="00566395">
                <w:rPr>
                  <w:rStyle w:val="Hyperlink"/>
                </w:rPr>
                <w:t>M</w:t>
              </w:r>
              <w:r w:rsidR="00C010B5" w:rsidRPr="00566395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</w:rPr>
                <w:t>oyoA</w:t>
              </w:r>
              <w:r w:rsidR="00C010B5" w:rsidRPr="00566395">
                <w:rPr>
                  <w:rStyle w:val="Hyperlink"/>
                  <w:rFonts w:ascii="Century Gothic" w:hAnsi="Century Gothic" w:cstheme="minorHAnsi"/>
                  <w:b/>
                  <w:sz w:val="18"/>
                  <w:szCs w:val="18"/>
                  <w:lang w:eastAsia="en-US"/>
                </w:rPr>
                <w:t>@ukzn.ac.za</w:t>
              </w:r>
            </w:hyperlink>
            <w:r w:rsidR="00C010B5">
              <w:rPr>
                <w:rStyle w:val="Hyperlink"/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  </w:t>
            </w:r>
            <w:r w:rsidR="00C010B5">
              <w:t xml:space="preserve">and Sthembile Mabaso </w:t>
            </w:r>
            <w:hyperlink r:id="rId28" w:history="1">
              <w:r w:rsidR="00F45322" w:rsidRPr="00566395">
                <w:rPr>
                  <w:rStyle w:val="Hyperlink"/>
                </w:rPr>
                <w:t>MabasoS2@ukzn.ac.za</w:t>
              </w:r>
            </w:hyperlink>
            <w:r w:rsidR="00C010B5">
              <w:rPr>
                <w:rStyle w:val="Hyperlink"/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 w:rsidRPr="009C1B1A">
              <w:rPr>
                <w:rStyle w:val="Hyperlink"/>
                <w:rFonts w:ascii="Century Gothic" w:hAnsi="Century Gothic"/>
                <w:b/>
                <w:sz w:val="18"/>
                <w:szCs w:val="18"/>
              </w:rPr>
              <w:t xml:space="preserve">  </w:t>
            </w:r>
          </w:p>
        </w:tc>
      </w:tr>
      <w:tr w:rsidR="009F5294" w14:paraId="09D3937D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7137A" w14:textId="5780FFED" w:rsidR="00ED0B53" w:rsidRPr="009C1B1A" w:rsidRDefault="009F5294" w:rsidP="00ED0B53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uilding Healthy Relationships</w:t>
            </w:r>
            <w:r w:rsidR="00ED0B53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eminar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4C431" w14:textId="64195817" w:rsidR="00FC5B6F" w:rsidRPr="009C1B1A" w:rsidRDefault="00FC5B6F" w:rsidP="00FC5B6F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1 March 2026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; Time: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14:00 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5:00</w:t>
            </w:r>
          </w:p>
          <w:p w14:paraId="0B77C537" w14:textId="06ED9928" w:rsidR="00FC5B6F" w:rsidRPr="009C1B1A" w:rsidRDefault="00FC5B6F" w:rsidP="00FC5B6F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25 March 2026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; Time: </w:t>
            </w:r>
            <w:r w:rsidR="009C1B1A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 -15:00</w:t>
            </w:r>
          </w:p>
          <w:p w14:paraId="415EA406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</w:pPr>
          </w:p>
          <w:p w14:paraId="744B5386" w14:textId="4D6EDC43" w:rsidR="00FC5B6F" w:rsidRPr="009C1B1A" w:rsidRDefault="00FC5B6F" w:rsidP="00FC5B6F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08D034FE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29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6926347335324?p=rKxCIFYP3SGqSt5G9O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368DAABF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69 263 473 353 24 </w:t>
            </w:r>
          </w:p>
          <w:p w14:paraId="73DC3D3F" w14:textId="77777777" w:rsidR="00FC5B6F" w:rsidRPr="009C1B1A" w:rsidRDefault="00FC5B6F" w:rsidP="00FC5B6F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EV6fD9AP</w:t>
            </w:r>
          </w:p>
          <w:p w14:paraId="35B2E27F" w14:textId="1099BAFB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8A08B" w14:textId="423F1DD7" w:rsidR="009F5294" w:rsidRPr="009C1B1A" w:rsidRDefault="009F5294" w:rsidP="009F5294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“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Uthando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Olunempilo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,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Impilo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Enokuthula</w:t>
            </w:r>
            <w:proofErr w:type="spellEnd"/>
            <w:proofErr w:type="gram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.”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Building</w:t>
            </w:r>
            <w:proofErr w:type="gram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Healthy Relationships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>(</w:t>
            </w:r>
            <w:r w:rsidRPr="009C1B1A">
              <w:rPr>
                <w:rStyle w:val="Emphasis"/>
                <w:rFonts w:ascii="Century Gothic" w:hAnsi="Century Gothic"/>
                <w:sz w:val="18"/>
                <w:szCs w:val="18"/>
              </w:rPr>
              <w:t>Healthy love, peaceful living.</w:t>
            </w:r>
            <w:r w:rsidRPr="009C1B1A">
              <w:rPr>
                <w:rFonts w:ascii="Century Gothic" w:hAnsi="Century Gothic"/>
                <w:sz w:val="18"/>
                <w:szCs w:val="18"/>
              </w:rPr>
              <w:t>)This psychoeducational talk on Building Healthy Relationships explores what truly makes relationships safe, supportive, and sustainabl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tudents will learn how to set clear boundaries, communicate with confidence,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>recognise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red flags, and strengthen emotional intelligenc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e session blends practical tools with real-life examples, helping participants understand attachment styles, conflict resolution, and self-worth in relationships.</w:t>
            </w:r>
          </w:p>
          <w:p w14:paraId="67E3AC77" w14:textId="0A68A43D" w:rsidR="009F5294" w:rsidRPr="009C1B1A" w:rsidRDefault="009F5294" w:rsidP="009F5294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It’s not just about dating, it’s about building connections rooted in respect, trust, and mutual growth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Because healthy relationships </w:t>
            </w:r>
            <w:r w:rsidRPr="009C1B1A">
              <w:rPr>
                <w:rFonts w:ascii="Century Gothic" w:hAnsi="Century Gothic"/>
                <w:sz w:val="18"/>
                <w:szCs w:val="18"/>
              </w:rPr>
              <w:lastRenderedPageBreak/>
              <w:t>don’t happen by accident, they’re built with awareness and intention.</w:t>
            </w:r>
          </w:p>
          <w:p w14:paraId="2AA7FE4D" w14:textId="3CFA0B8C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30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</w:tc>
      </w:tr>
      <w:tr w:rsidR="009F5294" w14:paraId="52866B4A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A3C12" w14:textId="4FCF2A52" w:rsidR="009F5294" w:rsidRPr="009C1B1A" w:rsidRDefault="009F5294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 xml:space="preserve">Sexual </w:t>
            </w:r>
            <w:r w:rsidR="00A24FEA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arassment and Issues of consent</w:t>
            </w:r>
            <w:r w:rsidR="00ED0B53"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eminar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68EDD" w14:textId="637F2CEC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08 April 2026 – Wednesday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; Time: 13:00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</w:t>
            </w:r>
          </w:p>
          <w:p w14:paraId="5508DF24" w14:textId="20EB57FE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22 April 2026- Wednesday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; Tim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3:00-</w:t>
            </w:r>
            <w:r w:rsidR="005F69D8"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14:00</w:t>
            </w:r>
          </w:p>
          <w:p w14:paraId="42F3F440" w14:textId="2EF4F778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23EE1949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31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4796505826073?p=wODu5ZVbC0JeUlRPtT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004CDDCA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47 965 058 260 73 </w:t>
            </w:r>
          </w:p>
          <w:p w14:paraId="1FE540D0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hk76Fr6M</w:t>
            </w:r>
          </w:p>
          <w:p w14:paraId="30DF262D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25DD0" w14:textId="7B042952" w:rsidR="009F5294" w:rsidRPr="009C1B1A" w:rsidRDefault="009F5294" w:rsidP="009F5294">
            <w:pPr>
              <w:spacing w:before="100" w:beforeAutospacing="1" w:after="100" w:afterAutospacing="1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“</w:t>
            </w:r>
            <w:proofErr w:type="spellStart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Umzimba</w:t>
            </w:r>
            <w:proofErr w:type="spellEnd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 xml:space="preserve"> Wami, </w:t>
            </w:r>
            <w:proofErr w:type="spellStart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>Ilungelo</w:t>
            </w:r>
            <w:proofErr w:type="spellEnd"/>
            <w:r w:rsidRPr="009C1B1A">
              <w:rPr>
                <w:rFonts w:ascii="Century Gothic" w:eastAsia="Times New Roman" w:hAnsi="Century Gothic" w:cs="Times New Roman"/>
                <w:b/>
                <w:bCs/>
                <w:sz w:val="18"/>
                <w:szCs w:val="18"/>
              </w:rPr>
              <w:t xml:space="preserve"> Lami.”  Sexual harassment and issues of consent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br/>
              <w:t>(</w:t>
            </w:r>
            <w:r w:rsidRPr="009C1B1A">
              <w:rPr>
                <w:rFonts w:ascii="Century Gothic" w:eastAsia="Times New Roman" w:hAnsi="Century Gothic" w:cs="Times New Roman"/>
                <w:i/>
                <w:iCs/>
                <w:sz w:val="18"/>
                <w:szCs w:val="18"/>
              </w:rPr>
              <w:t>My body, my right.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)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br/>
              <w:t>Th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ese s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ession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s will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unpack</w:t>
            </w:r>
            <w:r w:rsidR="00FC5B6F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sexual harassment and consent in a clear, empowering way.</w:t>
            </w:r>
            <w:r w:rsidR="009C1B1A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It explores what real consent looks like</w:t>
            </w:r>
            <w:r w:rsidR="005F69D8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,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freely given, informed, and reversible and challenges harmful myths that blur boundaries.</w:t>
            </w:r>
            <w:r w:rsidR="009C1B1A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Students will gain practical tools to assert their rights, respect others’ boundaries, and </w:t>
            </w:r>
            <w:r w:rsidR="005F69D8"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recognise</w:t>
            </w: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 xml:space="preserve"> coercion or pressure.</w:t>
            </w:r>
          </w:p>
          <w:p w14:paraId="6C1106CA" w14:textId="77777777" w:rsidR="009F5294" w:rsidRPr="009C1B1A" w:rsidRDefault="009F5294" w:rsidP="009F5294">
            <w:pPr>
              <w:spacing w:before="100" w:beforeAutospacing="1"/>
              <w:rPr>
                <w:rFonts w:ascii="Century Gothic" w:eastAsia="Times New Roman" w:hAnsi="Century Gothic" w:cs="Times New Roman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Times New Roman"/>
                <w:sz w:val="18"/>
                <w:szCs w:val="18"/>
              </w:rPr>
              <w:t>Because understanding consent isn’t just about avoiding harm, it’s about building a campus culture rooted in dignity, safety, and mutual respect.</w:t>
            </w:r>
          </w:p>
          <w:p w14:paraId="7BC8698E" w14:textId="139601CE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32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</w:tc>
      </w:tr>
      <w:tr w:rsidR="009F5294" w14:paraId="12EE0772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C787A" w14:textId="6E1C2FEF" w:rsidR="009F5294" w:rsidRPr="009C1B1A" w:rsidRDefault="00A24FEA" w:rsidP="009F5294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lf-care and burnout Prevention talk-</w:t>
            </w:r>
            <w:proofErr w:type="spellStart"/>
            <w:proofErr w:type="gramStart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oza</w:t>
            </w:r>
            <w:proofErr w:type="spellEnd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!</w:t>
            </w:r>
            <w:proofErr w:type="spellStart"/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khulume</w:t>
            </w:r>
            <w:proofErr w:type="spellEnd"/>
            <w:proofErr w:type="gramEnd"/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E7198" w14:textId="0ECB7488" w:rsidR="00ED0B53" w:rsidRPr="009C1B1A" w:rsidRDefault="00ED0B53" w:rsidP="00ED0B5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 May 2026 Wednesday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Time: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1:30 am -</w:t>
            </w:r>
            <w:r w:rsidR="005F69D8"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30 pm</w:t>
            </w:r>
          </w:p>
          <w:p w14:paraId="67E88EE3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>Microsoft Teams meeting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5FBE7CEC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b/>
                <w:bCs/>
                <w:color w:val="242424"/>
                <w:sz w:val="18"/>
                <w:szCs w:val="18"/>
              </w:rPr>
              <w:t xml:space="preserve">Join: </w:t>
            </w:r>
            <w:hyperlink r:id="rId33" w:tgtFrame="_blank" w:tooltip="Meeting join" w:history="1">
              <w:r w:rsidRPr="009C1B1A">
                <w:rPr>
                  <w:rFonts w:ascii="Century Gothic" w:eastAsia="Times New Roman" w:hAnsi="Century Gothic" w:cs="Segoe UI"/>
                  <w:color w:val="5B5FC7"/>
                  <w:sz w:val="18"/>
                  <w:szCs w:val="18"/>
                  <w:u w:val="single"/>
                </w:rPr>
                <w:t>https://teams.microsoft.com/meet/35417902518362?p=sSZdZIYzL2weOeqU6f</w:t>
              </w:r>
            </w:hyperlink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 </w:t>
            </w:r>
          </w:p>
          <w:p w14:paraId="29CB4E24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Meeting ID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 xml:space="preserve">354 179 025 183 62 </w:t>
            </w:r>
          </w:p>
          <w:p w14:paraId="77817DD6" w14:textId="77777777" w:rsidR="00ED0B53" w:rsidRPr="009C1B1A" w:rsidRDefault="00ED0B53" w:rsidP="00ED0B53">
            <w:pPr>
              <w:rPr>
                <w:rFonts w:ascii="Century Gothic" w:eastAsia="Times New Roman" w:hAnsi="Century Gothic" w:cs="Segoe UI"/>
                <w:sz w:val="18"/>
                <w:szCs w:val="18"/>
              </w:rPr>
            </w:pPr>
            <w:r w:rsidRPr="009C1B1A">
              <w:rPr>
                <w:rFonts w:ascii="Century Gothic" w:eastAsia="Times New Roman" w:hAnsi="Century Gothic" w:cs="Segoe UI"/>
                <w:color w:val="616161"/>
                <w:sz w:val="18"/>
                <w:szCs w:val="18"/>
              </w:rPr>
              <w:t xml:space="preserve">Passcode: </w:t>
            </w:r>
            <w:r w:rsidRPr="009C1B1A">
              <w:rPr>
                <w:rFonts w:ascii="Century Gothic" w:eastAsia="Times New Roman" w:hAnsi="Century Gothic" w:cs="Segoe UI"/>
                <w:color w:val="242424"/>
                <w:sz w:val="18"/>
                <w:szCs w:val="18"/>
              </w:rPr>
              <w:t>zs2nn2Cr</w:t>
            </w:r>
          </w:p>
          <w:p w14:paraId="7D26D1C2" w14:textId="5DCBF397" w:rsidR="00ED0B53" w:rsidRPr="009C1B1A" w:rsidRDefault="00ED0B53" w:rsidP="00ED0B53">
            <w:pPr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604D5" w14:textId="68D3E860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“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Ukuphumula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akusibuthakathaka</w:t>
            </w:r>
            <w:proofErr w:type="spellEnd"/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.</w:t>
            </w:r>
            <w:r w:rsidR="009C1B1A" w:rsidRPr="009C1B1A">
              <w:rPr>
                <w:rStyle w:val="Strong"/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</w:t>
            </w:r>
            <w:proofErr w:type="spellStart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Zithande</w:t>
            </w:r>
            <w:proofErr w:type="spell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! </w:t>
            </w:r>
            <w:proofErr w:type="spellStart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Uzinakekele</w:t>
            </w:r>
            <w:proofErr w:type="spellEnd"/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!</w:t>
            </w:r>
            <w:r w:rsidRPr="009C1B1A">
              <w:rPr>
                <w:rStyle w:val="Strong"/>
                <w:rFonts w:ascii="Century Gothic" w:hAnsi="Century Gothic"/>
                <w:sz w:val="18"/>
                <w:szCs w:val="18"/>
              </w:rPr>
              <w:t>”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 xml:space="preserve"> Self</w:t>
            </w:r>
            <w:r w:rsid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-</w:t>
            </w:r>
            <w:r w:rsidRPr="009C1B1A">
              <w:rPr>
                <w:rStyle w:val="Strong"/>
                <w:rFonts w:ascii="Century Gothic" w:eastAsiaTheme="majorEastAsia" w:hAnsi="Century Gothic"/>
                <w:sz w:val="18"/>
                <w:szCs w:val="18"/>
              </w:rPr>
              <w:t>care and Burnout Prevention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>(</w:t>
            </w:r>
            <w:r w:rsidRPr="009C1B1A">
              <w:rPr>
                <w:rStyle w:val="Emphasis"/>
                <w:rFonts w:ascii="Century Gothic" w:hAnsi="Century Gothic"/>
                <w:sz w:val="18"/>
                <w:szCs w:val="18"/>
              </w:rPr>
              <w:t>Rest is not weakness.</w:t>
            </w:r>
            <w:r w:rsidRPr="009C1B1A">
              <w:rPr>
                <w:rFonts w:ascii="Century Gothic" w:hAnsi="Century Gothic"/>
                <w:sz w:val="18"/>
                <w:szCs w:val="18"/>
              </w:rPr>
              <w:t>)</w:t>
            </w:r>
            <w:r w:rsidRPr="009C1B1A">
              <w:rPr>
                <w:rFonts w:ascii="Century Gothic" w:hAnsi="Century Gothic"/>
                <w:sz w:val="18"/>
                <w:szCs w:val="18"/>
              </w:rPr>
              <w:br/>
              <w:t xml:space="preserve">This health and wellness session reframes self-care as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 xml:space="preserve">a form of </w:t>
            </w:r>
            <w:r w:rsidRPr="009C1B1A">
              <w:rPr>
                <w:rFonts w:ascii="Century Gothic" w:hAnsi="Century Gothic"/>
                <w:sz w:val="18"/>
                <w:szCs w:val="18"/>
              </w:rPr>
              <w:t>strength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Students will explore the signs of burnout, learn how to protect their mental and physical energy, and develop realistic routines that support focus, resilience, and balance.</w:t>
            </w:r>
            <w:r w:rsidR="009C1B1A" w:rsidRPr="009C1B1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Through practical tools and reflection, participants will discover how setting boundaries, </w:t>
            </w:r>
            <w:r w:rsidR="005F69D8" w:rsidRPr="009C1B1A">
              <w:rPr>
                <w:rFonts w:ascii="Century Gothic" w:hAnsi="Century Gothic"/>
                <w:sz w:val="18"/>
                <w:szCs w:val="18"/>
              </w:rPr>
              <w:t>prioritising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rest, and managing stress can prevent exhaustion before it takes over.</w:t>
            </w:r>
          </w:p>
          <w:p w14:paraId="0D04437D" w14:textId="6E26FD64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/>
                <w:sz w:val="18"/>
                <w:szCs w:val="18"/>
              </w:rPr>
              <w:t>Because thriving at university starts with taking care of the person doing the work</w:t>
            </w:r>
            <w:r w:rsidR="009C1B1A">
              <w:rPr>
                <w:rFonts w:ascii="Century Gothic" w:hAnsi="Century Gothic"/>
                <w:sz w:val="18"/>
                <w:szCs w:val="18"/>
              </w:rPr>
              <w:t>,</w:t>
            </w:r>
            <w:r w:rsidRPr="009C1B1A">
              <w:rPr>
                <w:rFonts w:ascii="Century Gothic" w:hAnsi="Century Gothic"/>
                <w:sz w:val="18"/>
                <w:szCs w:val="18"/>
              </w:rPr>
              <w:t xml:space="preserve"> which is YOU!</w:t>
            </w:r>
          </w:p>
          <w:p w14:paraId="6544C10C" w14:textId="78800DD9" w:rsidR="00A24FEA" w:rsidRPr="009C1B1A" w:rsidRDefault="00A24FEA" w:rsidP="00A24FEA">
            <w:pPr>
              <w:pStyle w:val="NormalWeb"/>
              <w:rPr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 w:cstheme="minorHAnsi"/>
                <w:b/>
                <w:sz w:val="18"/>
                <w:szCs w:val="18"/>
                <w:lang w:eastAsia="en-US"/>
              </w:rPr>
              <w:t xml:space="preserve">For more information, please contact Miss Sthembile Mabaso at </w:t>
            </w:r>
            <w:hyperlink r:id="rId34" w:history="1">
              <w:r w:rsidR="00C010B5" w:rsidRPr="00566395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MabasoS2@ukzn.ac.za</w:t>
              </w:r>
            </w:hyperlink>
          </w:p>
          <w:p w14:paraId="5549FFFA" w14:textId="77777777" w:rsidR="009F5294" w:rsidRPr="009C1B1A" w:rsidRDefault="009F5294" w:rsidP="009F5294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9C1B1A" w14:paraId="2B47CB24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1D995" w14:textId="5B97C45F" w:rsidR="009C1B1A" w:rsidRPr="009C1B1A" w:rsidRDefault="009C1B1A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Law Profession Day (LPD)- PMB &amp; Howard College Campus</w:t>
            </w:r>
            <w: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3445C" w14:textId="77777777" w:rsidR="009C1B1A" w:rsidRPr="009C1B1A" w:rsidRDefault="009C1B1A" w:rsidP="009C1B1A">
            <w:pPr>
              <w:pStyle w:val="ListParagraph"/>
              <w:numPr>
                <w:ilvl w:val="0"/>
                <w:numId w:val="9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4 March 2026 (Wedne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21B2881E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PMB Campus, in a Tent in front of the School of Law</w:t>
            </w:r>
          </w:p>
          <w:p w14:paraId="591CA2C4" w14:textId="77777777" w:rsidR="009C1B1A" w:rsidRPr="009C1B1A" w:rsidRDefault="009C1B1A" w:rsidP="009C1B1A">
            <w:pPr>
              <w:pStyle w:val="ListParagraph"/>
              <w:numPr>
                <w:ilvl w:val="0"/>
                <w:numId w:val="9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5 March 2026 (Thur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3A9D1810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Howard College Campus, Old Mutual Sport Building</w:t>
            </w:r>
          </w:p>
          <w:p w14:paraId="6954E67E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0F601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College of Law and Management Studies proudly presents Law Profession Day 2026 — an engaging platform connecting students with legal professionals across various fields of practice.</w:t>
            </w:r>
          </w:p>
          <w:p w14:paraId="1ADA5630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is event offers valuable insights into career pathways in law, practical training requirements, and networking opportunities with practitioners, alumni, and industry stakeholders.</w:t>
            </w:r>
          </w:p>
          <w:p w14:paraId="45293066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in us as we bridge the gap between academic study and professional practice — shaping the future of legal excellence at UKZN PMB Campus and Howard College Campus.</w:t>
            </w:r>
          </w:p>
          <w:p w14:paraId="791B66E8" w14:textId="5832A566" w:rsidR="009C1B1A" w:rsidRPr="009C1B1A" w:rsidRDefault="009C1B1A" w:rsidP="009C1B1A">
            <w:pPr>
              <w:pStyle w:val="NormalWeb"/>
              <w:rPr>
                <w:rStyle w:val="Strong"/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tact Person: Ms Yanga Lufundo </w:t>
            </w:r>
            <w:hyperlink r:id="rId35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</w:p>
        </w:tc>
      </w:tr>
      <w:tr w:rsidR="009C1B1A" w14:paraId="048DEC26" w14:textId="77777777" w:rsidTr="009C1B1A">
        <w:trPr>
          <w:trHeight w:val="1119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619ED" w14:textId="2AD8B2F5" w:rsidR="009C1B1A" w:rsidRPr="009C1B1A" w:rsidRDefault="009C1B1A" w:rsidP="009C1B1A">
            <w:pPr>
              <w:spacing w:before="100" w:beforeAutospacing="1"/>
              <w:jc w:val="center"/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ounting Profession Day (APD): PMB &amp; Westville Campus</w:t>
            </w:r>
            <w:r>
              <w:rPr>
                <w:rFonts w:ascii="Century Gothic" w:hAnsi="Century Gothic" w:cs="Times New Roman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81EAB" w14:textId="77777777" w:rsidR="009C1B1A" w:rsidRPr="009C1B1A" w:rsidRDefault="009C1B1A" w:rsidP="009C1B1A">
            <w:pPr>
              <w:pStyle w:val="ListParagraph"/>
              <w:numPr>
                <w:ilvl w:val="0"/>
                <w:numId w:val="10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11 March 2026 (Wedne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0F4D6429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PMB Campus, Student Union Building</w:t>
            </w:r>
          </w:p>
          <w:p w14:paraId="27082ACC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F5EACE5" w14:textId="77777777" w:rsidR="009C1B1A" w:rsidRPr="009C1B1A" w:rsidRDefault="009C1B1A" w:rsidP="009C1B1A">
            <w:pPr>
              <w:pStyle w:val="ListParagraph"/>
              <w:numPr>
                <w:ilvl w:val="0"/>
                <w:numId w:val="10"/>
              </w:num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ate: 12 March 2026 (Thursday); </w:t>
            </w: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: 9 am</w:t>
            </w:r>
          </w:p>
          <w:p w14:paraId="6E1BD6C2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nue: UKZN Westville Campus, Sport Centre</w:t>
            </w:r>
          </w:p>
          <w:p w14:paraId="4B9D7EB3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ABD33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 College of Law and Management Studies proudly hosts Accounting Profession Day 2026 — connecting students with leading accounting firms and industry professionals.</w:t>
            </w:r>
          </w:p>
          <w:p w14:paraId="60091695" w14:textId="77777777" w:rsidR="009C1B1A" w:rsidRPr="009C1B1A" w:rsidRDefault="009C1B1A" w:rsidP="009C1B1A">
            <w:pPr>
              <w:spacing w:before="100" w:beforeAutospacing="1"/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in us for insights on career pathways, professional accreditation, and opportunities within the dynamic world of Accounting. </w:t>
            </w:r>
          </w:p>
          <w:p w14:paraId="74127E8D" w14:textId="57B42FCA" w:rsidR="009C1B1A" w:rsidRPr="009C1B1A" w:rsidRDefault="009C1B1A" w:rsidP="009C1B1A">
            <w:pPr>
              <w:pStyle w:val="NormalWeb"/>
              <w:rPr>
                <w:rStyle w:val="Strong"/>
                <w:rFonts w:ascii="Century Gothic" w:hAnsi="Century Gothic"/>
                <w:sz w:val="18"/>
                <w:szCs w:val="18"/>
              </w:rPr>
            </w:pPr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tact Person: Ms Yanga Lufundo </w:t>
            </w:r>
            <w:hyperlink r:id="rId36" w:history="1">
              <w:r w:rsidRPr="009C1B1A">
                <w:rPr>
                  <w:rStyle w:val="Hyperlink"/>
                  <w:rFonts w:ascii="Century Gothic" w:hAnsi="Century Gothic" w:cs="Times New Roman"/>
                  <w:sz w:val="18"/>
                  <w:szCs w:val="18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Lufundoy@ukzn.ac.za</w:t>
              </w:r>
            </w:hyperlink>
            <w:r w:rsidRPr="009C1B1A">
              <w:rPr>
                <w:rFonts w:ascii="Century Gothic" w:hAnsi="Century Gothic" w:cs="Times New Roman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</w:tbl>
    <w:p w14:paraId="75A0EC70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  <w:t>CLMS STUDENT SUPPORT SERVICES (SSS) -INFORMATION AND LINKS TO THE SERVICE</w:t>
      </w:r>
      <w:r w:rsidR="00111F0B">
        <w:rPr>
          <w:rFonts w:ascii="Century Gothic" w:eastAsiaTheme="minorEastAsia" w:hAnsi="Century Gothic" w:cstheme="minorBidi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1CC4C1E8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THE CLMS SSS SHARE POINT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</w:p>
    <w:p w14:paraId="434FAA6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The CLMS SSS Share point links you to SSS.  You will receive updates on all the SSS services and notices, including job/internship adverts, workshops, etc. and have access to the online resources.  </w:t>
      </w:r>
    </w:p>
    <w:p w14:paraId="624962C5" w14:textId="07BE6A33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CLMS SSS link: </w:t>
      </w:r>
      <w:hyperlink r:id="rId37" w:history="1">
        <w:r w:rsidR="009F5294" w:rsidRPr="00701FFA">
          <w:rPr>
            <w:rStyle w:val="Hyperlink"/>
            <w:rFonts w:ascii="Century Gothic" w:eastAsiaTheme="minorEastAsia" w:hAnsi="Century Gothic" w:cstheme="minorBidi"/>
            <w:b/>
            <w:bCs/>
            <w:sz w:val="20"/>
            <w:szCs w:val="20"/>
            <w:lang w:val="en-US"/>
          </w:rPr>
          <w:t>https://stuukznac.sharepoint.com/sites/clmsstudentsupport</w:t>
        </w:r>
      </w:hyperlink>
    </w:p>
    <w:p w14:paraId="345F1D9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3FFF3DFD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WHERE TO FIND US</w:t>
      </w:r>
    </w:p>
    <w:p w14:paraId="3DF9F0B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proofErr w:type="spellStart"/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Pietermartizburg</w:t>
      </w:r>
      <w:proofErr w:type="spellEnd"/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campus: College Administration Office, 1 Golf Road</w:t>
      </w:r>
    </w:p>
    <w:p w14:paraId="3894AC91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Westville Campus: Level 3, L Block</w:t>
      </w:r>
    </w:p>
    <w:p w14:paraId="3AAD1BD4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Howard College campus: Level 5, Dennis Shepstone Building, Rooms C504 and C507</w:t>
      </w:r>
    </w:p>
    <w:p w14:paraId="1E117619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E-mail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| </w:t>
      </w:r>
      <w:hyperlink r:id="rId38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clmssss@ukzn.ac.za</w:t>
        </w:r>
      </w:hyperlink>
    </w:p>
    <w:p w14:paraId="1EEC6E02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lastRenderedPageBreak/>
        <w:t>Website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| </w:t>
      </w:r>
      <w:hyperlink r:id="rId39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clmsstudentsupport.ukzn.ac.za/</w:t>
        </w:r>
      </w:hyperlink>
    </w:p>
    <w:p w14:paraId="6F44FCCB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ONLINE BOOKING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  <w:hyperlink r:id="rId40" w:history="1">
        <w:r w:rsidRPr="0011411B">
          <w:rPr>
            <w:rFonts w:ascii="Century Gothic" w:eastAsiaTheme="minorEastAsia" w:hAnsi="Century Gothic" w:cstheme="minorBidi"/>
            <w:bCs/>
            <w:color w:val="000000" w:themeColor="text1"/>
            <w:sz w:val="20"/>
            <w:szCs w:val="20"/>
            <w:u w:val="single"/>
            <w:lang w:val="en-US"/>
          </w:rPr>
          <w:t>https://clmsstudentsupport.ukzn.ac.za/book-online</w:t>
        </w:r>
      </w:hyperlink>
      <w:r w:rsidRPr="0011411B">
        <w:rPr>
          <w:rFonts w:ascii="Century Gothic" w:eastAsiaTheme="minorEastAsia" w:hAnsi="Century Gothic" w:cstheme="minorBidi"/>
          <w:bCs/>
          <w:color w:val="000000" w:themeColor="text1"/>
          <w:sz w:val="20"/>
          <w:szCs w:val="20"/>
          <w:lang w:val="en-US"/>
        </w:rPr>
        <w:t> </w:t>
      </w:r>
    </w:p>
    <w:p w14:paraId="44A2EF2F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TOLL FREE NUMBER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: </w:t>
      </w: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11411B">
        <w:rPr>
          <w:rFonts w:ascii="Century Gothic" w:eastAsiaTheme="minorEastAsia" w:hAnsi="Century Gothic" w:cstheme="minorBidi"/>
          <w:bCs/>
          <w:color w:val="000000" w:themeColor="text1"/>
          <w:sz w:val="20"/>
          <w:szCs w:val="20"/>
          <w:lang w:val="en-US"/>
        </w:rPr>
        <w:t>080 080 0017</w:t>
      </w:r>
    </w:p>
    <w:p w14:paraId="39BEA63B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b/>
          <w:bCs/>
          <w:color w:val="000000" w:themeColor="text1"/>
          <w:sz w:val="20"/>
          <w:szCs w:val="20"/>
          <w:lang w:val="en-US"/>
        </w:rPr>
        <w:t>FRONT DESK ADMINISTRATOR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: 031260 7337</w:t>
      </w:r>
    </w:p>
    <w:p w14:paraId="61FBFC33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1B071768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Students can register on the </w:t>
      </w:r>
      <w:r w:rsidRPr="0011411B">
        <w:rPr>
          <w:rFonts w:ascii="Century Gothic" w:eastAsiaTheme="minorEastAsia" w:hAnsi="Century Gothic" w:cstheme="minorBidi"/>
          <w:b/>
          <w:color w:val="000000" w:themeColor="text1"/>
          <w:sz w:val="20"/>
          <w:szCs w:val="20"/>
          <w:lang w:val="en-US"/>
        </w:rPr>
        <w:t>SSS Career Development database</w:t>
      </w: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 using the following link:</w:t>
      </w:r>
    </w:p>
    <w:p w14:paraId="7A19B350" w14:textId="77777777" w:rsidR="0011411B" w:rsidRPr="0011411B" w:rsidRDefault="001061F2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hyperlink r:id="rId41" w:history="1">
        <w:r w:rsidR="0011411B"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stuukznac.sharepoint.com/sites/clmsstudentsupport</w:t>
        </w:r>
      </w:hyperlink>
    </w:p>
    <w:p w14:paraId="47010FA7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> </w:t>
      </w:r>
    </w:p>
    <w:p w14:paraId="0EC262CC" w14:textId="77777777" w:rsidR="0011411B" w:rsidRPr="0011411B" w:rsidRDefault="0011411B" w:rsidP="0011411B">
      <w:pPr>
        <w:shd w:val="clear" w:color="auto" w:fill="ED7D31" w:themeFill="accent2"/>
        <w:kinsoku w:val="0"/>
        <w:overflowPunct w:val="0"/>
        <w:spacing w:before="67"/>
        <w:jc w:val="center"/>
        <w:textAlignment w:val="baseline"/>
        <w:rPr>
          <w:rFonts w:ascii="Century Gothic" w:eastAsia="Times New Roman" w:hAnsi="Century Gothic" w:cs="Times New Roman"/>
          <w:sz w:val="20"/>
          <w:szCs w:val="20"/>
        </w:rPr>
      </w:pPr>
      <w:r w:rsidRPr="0011411B">
        <w:rPr>
          <w:rFonts w:ascii="Century Gothic" w:eastAsiaTheme="minorEastAsia" w:hAnsi="Century Gothic" w:cstheme="minorBidi"/>
          <w:color w:val="000000" w:themeColor="text1"/>
          <w:sz w:val="20"/>
          <w:szCs w:val="20"/>
          <w:lang w:val="en-US"/>
        </w:rPr>
        <w:t xml:space="preserve">SSS Website: </w:t>
      </w:r>
      <w:hyperlink r:id="rId42" w:history="1">
        <w:r w:rsidRPr="0011411B">
          <w:rPr>
            <w:rFonts w:ascii="Century Gothic" w:eastAsiaTheme="minorEastAsia" w:hAnsi="Century Gothic" w:cstheme="minorBidi"/>
            <w:color w:val="000000" w:themeColor="text1"/>
            <w:sz w:val="20"/>
            <w:szCs w:val="20"/>
            <w:u w:val="single"/>
            <w:lang w:val="en-US"/>
          </w:rPr>
          <w:t>https://clmsstudentsupport.ukzn.ac.za/</w:t>
        </w:r>
      </w:hyperlink>
    </w:p>
    <w:p w14:paraId="5254D984" w14:textId="77777777" w:rsidR="00342048" w:rsidRPr="0011411B" w:rsidRDefault="00342048" w:rsidP="0011411B">
      <w:pPr>
        <w:shd w:val="clear" w:color="auto" w:fill="ED7D31" w:themeFill="accent2"/>
        <w:rPr>
          <w:rFonts w:ascii="Century Gothic" w:hAnsi="Century Gothic"/>
          <w:sz w:val="20"/>
          <w:szCs w:val="20"/>
        </w:rPr>
      </w:pPr>
    </w:p>
    <w:p w14:paraId="1C2979A4" w14:textId="77777777" w:rsidR="007C208F" w:rsidRDefault="007C208F"/>
    <w:sectPr w:rsidR="007C208F" w:rsidSect="0011411B">
      <w:pgSz w:w="16838" w:h="11906" w:orient="landscape"/>
      <w:pgMar w:top="1077" w:right="1077" w:bottom="107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84E98" w14:textId="77777777" w:rsidR="00360990" w:rsidRDefault="00360990" w:rsidP="00F35C96">
      <w:r>
        <w:separator/>
      </w:r>
    </w:p>
  </w:endnote>
  <w:endnote w:type="continuationSeparator" w:id="0">
    <w:p w14:paraId="3691C1B8" w14:textId="77777777" w:rsidR="00360990" w:rsidRDefault="00360990" w:rsidP="00F35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0E8E6" w14:textId="77777777" w:rsidR="00360990" w:rsidRDefault="00360990" w:rsidP="00F35C96">
      <w:r>
        <w:separator/>
      </w:r>
    </w:p>
  </w:footnote>
  <w:footnote w:type="continuationSeparator" w:id="0">
    <w:p w14:paraId="4B818E6D" w14:textId="77777777" w:rsidR="00360990" w:rsidRDefault="00360990" w:rsidP="00F35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6632D"/>
    <w:multiLevelType w:val="multilevel"/>
    <w:tmpl w:val="1B44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4A3654"/>
    <w:multiLevelType w:val="hybridMultilevel"/>
    <w:tmpl w:val="C85AB6A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A794B"/>
    <w:multiLevelType w:val="multilevel"/>
    <w:tmpl w:val="E78A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136282"/>
    <w:multiLevelType w:val="multilevel"/>
    <w:tmpl w:val="AB5EC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105B53"/>
    <w:multiLevelType w:val="hybridMultilevel"/>
    <w:tmpl w:val="D8F85F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0465A1"/>
    <w:multiLevelType w:val="hybridMultilevel"/>
    <w:tmpl w:val="4B50A1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262E1"/>
    <w:multiLevelType w:val="multilevel"/>
    <w:tmpl w:val="1CCAE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5335DE"/>
    <w:multiLevelType w:val="hybridMultilevel"/>
    <w:tmpl w:val="D8F85F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DA794C"/>
    <w:multiLevelType w:val="hybridMultilevel"/>
    <w:tmpl w:val="F544B3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10F1"/>
    <w:multiLevelType w:val="multilevel"/>
    <w:tmpl w:val="219E1D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F7B1166"/>
    <w:multiLevelType w:val="hybridMultilevel"/>
    <w:tmpl w:val="7122B8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10"/>
  </w:num>
  <w:num w:numId="5">
    <w:abstractNumId w:val="5"/>
  </w:num>
  <w:num w:numId="6">
    <w:abstractNumId w:val="3"/>
  </w:num>
  <w:num w:numId="7">
    <w:abstractNumId w:val="9"/>
  </w:num>
  <w:num w:numId="8">
    <w:abstractNumId w:val="2"/>
  </w:num>
  <w:num w:numId="9">
    <w:abstractNumId w:val="1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TM3NzYxNbAwNDVV0lEKTi0uzszPAykwNKkFALdUryotAAAA"/>
  </w:docVars>
  <w:rsids>
    <w:rsidRoot w:val="00342048"/>
    <w:rsid w:val="000150B4"/>
    <w:rsid w:val="00016DC6"/>
    <w:rsid w:val="0003001B"/>
    <w:rsid w:val="000317AE"/>
    <w:rsid w:val="000376A3"/>
    <w:rsid w:val="00041648"/>
    <w:rsid w:val="00071AF8"/>
    <w:rsid w:val="00072171"/>
    <w:rsid w:val="00083CB6"/>
    <w:rsid w:val="000D322A"/>
    <w:rsid w:val="000E3A3E"/>
    <w:rsid w:val="000F324B"/>
    <w:rsid w:val="000F563F"/>
    <w:rsid w:val="001061F2"/>
    <w:rsid w:val="00111F0B"/>
    <w:rsid w:val="0011411B"/>
    <w:rsid w:val="00122904"/>
    <w:rsid w:val="001301A3"/>
    <w:rsid w:val="0013112A"/>
    <w:rsid w:val="00154468"/>
    <w:rsid w:val="00156A54"/>
    <w:rsid w:val="0019132E"/>
    <w:rsid w:val="001A24EB"/>
    <w:rsid w:val="001A48C6"/>
    <w:rsid w:val="001A50F7"/>
    <w:rsid w:val="001B1BF7"/>
    <w:rsid w:val="001D24C5"/>
    <w:rsid w:val="001D26D7"/>
    <w:rsid w:val="001D58CD"/>
    <w:rsid w:val="001D5DFE"/>
    <w:rsid w:val="001D72BD"/>
    <w:rsid w:val="001D73B0"/>
    <w:rsid w:val="002066D4"/>
    <w:rsid w:val="00214E56"/>
    <w:rsid w:val="00240254"/>
    <w:rsid w:val="0024237E"/>
    <w:rsid w:val="002453C8"/>
    <w:rsid w:val="00251F0B"/>
    <w:rsid w:val="0026011F"/>
    <w:rsid w:val="00270F81"/>
    <w:rsid w:val="00285C83"/>
    <w:rsid w:val="00286E3A"/>
    <w:rsid w:val="002A01EE"/>
    <w:rsid w:val="002B7559"/>
    <w:rsid w:val="002C7C78"/>
    <w:rsid w:val="002D1548"/>
    <w:rsid w:val="002D18EE"/>
    <w:rsid w:val="002D367D"/>
    <w:rsid w:val="002D6437"/>
    <w:rsid w:val="002F7128"/>
    <w:rsid w:val="003037E3"/>
    <w:rsid w:val="00304004"/>
    <w:rsid w:val="00310611"/>
    <w:rsid w:val="003216AA"/>
    <w:rsid w:val="003341A7"/>
    <w:rsid w:val="00342048"/>
    <w:rsid w:val="00360990"/>
    <w:rsid w:val="00372AD1"/>
    <w:rsid w:val="0037742F"/>
    <w:rsid w:val="003961E9"/>
    <w:rsid w:val="003A3342"/>
    <w:rsid w:val="003A4AE1"/>
    <w:rsid w:val="003C63DA"/>
    <w:rsid w:val="003D2BC9"/>
    <w:rsid w:val="00412F27"/>
    <w:rsid w:val="00430BF5"/>
    <w:rsid w:val="004357BC"/>
    <w:rsid w:val="004462E5"/>
    <w:rsid w:val="00452E8D"/>
    <w:rsid w:val="00480F6B"/>
    <w:rsid w:val="00490F3C"/>
    <w:rsid w:val="00496927"/>
    <w:rsid w:val="004A348F"/>
    <w:rsid w:val="004B0D4A"/>
    <w:rsid w:val="004E383B"/>
    <w:rsid w:val="004F4C56"/>
    <w:rsid w:val="005015D4"/>
    <w:rsid w:val="00501E72"/>
    <w:rsid w:val="00506689"/>
    <w:rsid w:val="00540B48"/>
    <w:rsid w:val="005526A8"/>
    <w:rsid w:val="00567010"/>
    <w:rsid w:val="00571944"/>
    <w:rsid w:val="00577843"/>
    <w:rsid w:val="00595883"/>
    <w:rsid w:val="005B16B9"/>
    <w:rsid w:val="005B45B5"/>
    <w:rsid w:val="005C7C5C"/>
    <w:rsid w:val="005F69D8"/>
    <w:rsid w:val="00604033"/>
    <w:rsid w:val="00612E65"/>
    <w:rsid w:val="006156A7"/>
    <w:rsid w:val="00616307"/>
    <w:rsid w:val="006311EA"/>
    <w:rsid w:val="00634885"/>
    <w:rsid w:val="006A353D"/>
    <w:rsid w:val="006F04BF"/>
    <w:rsid w:val="006F2879"/>
    <w:rsid w:val="006F28A2"/>
    <w:rsid w:val="00704647"/>
    <w:rsid w:val="00714043"/>
    <w:rsid w:val="00725B63"/>
    <w:rsid w:val="00743F14"/>
    <w:rsid w:val="00752CFE"/>
    <w:rsid w:val="007531CC"/>
    <w:rsid w:val="0078312E"/>
    <w:rsid w:val="0078372C"/>
    <w:rsid w:val="00796D3C"/>
    <w:rsid w:val="007C208F"/>
    <w:rsid w:val="007D288C"/>
    <w:rsid w:val="007D3C37"/>
    <w:rsid w:val="007D6BB8"/>
    <w:rsid w:val="007E7045"/>
    <w:rsid w:val="007F2671"/>
    <w:rsid w:val="00823C8C"/>
    <w:rsid w:val="0082499D"/>
    <w:rsid w:val="00866FCF"/>
    <w:rsid w:val="00871890"/>
    <w:rsid w:val="008907E0"/>
    <w:rsid w:val="0089116F"/>
    <w:rsid w:val="0089236B"/>
    <w:rsid w:val="008A0CC4"/>
    <w:rsid w:val="008B442A"/>
    <w:rsid w:val="008B60B0"/>
    <w:rsid w:val="008B6FA0"/>
    <w:rsid w:val="008C0ECB"/>
    <w:rsid w:val="008C695B"/>
    <w:rsid w:val="008E5CC0"/>
    <w:rsid w:val="008F2AC6"/>
    <w:rsid w:val="00917EA4"/>
    <w:rsid w:val="00932D2D"/>
    <w:rsid w:val="009442B2"/>
    <w:rsid w:val="00952016"/>
    <w:rsid w:val="009523EF"/>
    <w:rsid w:val="00966EA0"/>
    <w:rsid w:val="00980267"/>
    <w:rsid w:val="00980A45"/>
    <w:rsid w:val="00980B84"/>
    <w:rsid w:val="00980D50"/>
    <w:rsid w:val="009841EF"/>
    <w:rsid w:val="00990F45"/>
    <w:rsid w:val="00994853"/>
    <w:rsid w:val="009954CB"/>
    <w:rsid w:val="0099673E"/>
    <w:rsid w:val="009B2218"/>
    <w:rsid w:val="009C1B1A"/>
    <w:rsid w:val="009D0251"/>
    <w:rsid w:val="009E5CEA"/>
    <w:rsid w:val="009E77F8"/>
    <w:rsid w:val="009F0D91"/>
    <w:rsid w:val="009F5294"/>
    <w:rsid w:val="00A03E46"/>
    <w:rsid w:val="00A04A96"/>
    <w:rsid w:val="00A06DA8"/>
    <w:rsid w:val="00A23108"/>
    <w:rsid w:val="00A24FEA"/>
    <w:rsid w:val="00A37D45"/>
    <w:rsid w:val="00A461BB"/>
    <w:rsid w:val="00A647B9"/>
    <w:rsid w:val="00AA3C12"/>
    <w:rsid w:val="00AB4568"/>
    <w:rsid w:val="00AC04B0"/>
    <w:rsid w:val="00AC2208"/>
    <w:rsid w:val="00AC2689"/>
    <w:rsid w:val="00AD1212"/>
    <w:rsid w:val="00AD1476"/>
    <w:rsid w:val="00AD14B4"/>
    <w:rsid w:val="00AE6FD7"/>
    <w:rsid w:val="00AF3586"/>
    <w:rsid w:val="00AF62DE"/>
    <w:rsid w:val="00B0546E"/>
    <w:rsid w:val="00B40C7F"/>
    <w:rsid w:val="00B41013"/>
    <w:rsid w:val="00B4201A"/>
    <w:rsid w:val="00B42B76"/>
    <w:rsid w:val="00B5783A"/>
    <w:rsid w:val="00B67273"/>
    <w:rsid w:val="00B71ABB"/>
    <w:rsid w:val="00B81FCD"/>
    <w:rsid w:val="00B84A2A"/>
    <w:rsid w:val="00B97D34"/>
    <w:rsid w:val="00BA74E0"/>
    <w:rsid w:val="00BB4DF8"/>
    <w:rsid w:val="00BC1945"/>
    <w:rsid w:val="00BD6155"/>
    <w:rsid w:val="00BF56F9"/>
    <w:rsid w:val="00C010B5"/>
    <w:rsid w:val="00C03B97"/>
    <w:rsid w:val="00C06F89"/>
    <w:rsid w:val="00C15777"/>
    <w:rsid w:val="00C20A65"/>
    <w:rsid w:val="00C5433F"/>
    <w:rsid w:val="00C800C3"/>
    <w:rsid w:val="00C8264F"/>
    <w:rsid w:val="00C86D8F"/>
    <w:rsid w:val="00CB5D3A"/>
    <w:rsid w:val="00CC0CC4"/>
    <w:rsid w:val="00CE2DC9"/>
    <w:rsid w:val="00CF3AFE"/>
    <w:rsid w:val="00CF5F27"/>
    <w:rsid w:val="00D15E70"/>
    <w:rsid w:val="00D2270C"/>
    <w:rsid w:val="00D405A5"/>
    <w:rsid w:val="00D40E8C"/>
    <w:rsid w:val="00D53CC1"/>
    <w:rsid w:val="00D654C6"/>
    <w:rsid w:val="00D83401"/>
    <w:rsid w:val="00D92365"/>
    <w:rsid w:val="00D9576D"/>
    <w:rsid w:val="00D96AB2"/>
    <w:rsid w:val="00DA189A"/>
    <w:rsid w:val="00DB1DD0"/>
    <w:rsid w:val="00DB1F62"/>
    <w:rsid w:val="00DB3FE3"/>
    <w:rsid w:val="00DB61AF"/>
    <w:rsid w:val="00DC31B3"/>
    <w:rsid w:val="00DD14E7"/>
    <w:rsid w:val="00DF0664"/>
    <w:rsid w:val="00DF0EDA"/>
    <w:rsid w:val="00DF29F7"/>
    <w:rsid w:val="00DF748F"/>
    <w:rsid w:val="00E12715"/>
    <w:rsid w:val="00E143C9"/>
    <w:rsid w:val="00E340D1"/>
    <w:rsid w:val="00E3591C"/>
    <w:rsid w:val="00E41B71"/>
    <w:rsid w:val="00E46EA5"/>
    <w:rsid w:val="00E6490F"/>
    <w:rsid w:val="00E87507"/>
    <w:rsid w:val="00E879DF"/>
    <w:rsid w:val="00E970DE"/>
    <w:rsid w:val="00EA5C20"/>
    <w:rsid w:val="00EA6963"/>
    <w:rsid w:val="00EB6BF2"/>
    <w:rsid w:val="00ED0B53"/>
    <w:rsid w:val="00EE1A38"/>
    <w:rsid w:val="00EE5841"/>
    <w:rsid w:val="00F20B73"/>
    <w:rsid w:val="00F35C96"/>
    <w:rsid w:val="00F362F9"/>
    <w:rsid w:val="00F45322"/>
    <w:rsid w:val="00F4628D"/>
    <w:rsid w:val="00F56DE4"/>
    <w:rsid w:val="00F71A3B"/>
    <w:rsid w:val="00FB0593"/>
    <w:rsid w:val="00FC0E1D"/>
    <w:rsid w:val="00FC4AB6"/>
    <w:rsid w:val="00FC5B6F"/>
    <w:rsid w:val="00FE0F81"/>
    <w:rsid w:val="00FF1D3C"/>
    <w:rsid w:val="00FF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7B0D8D8"/>
  <w15:chartTrackingRefBased/>
  <w15:docId w15:val="{25BD2457-A37A-4670-81DC-C123D5ACA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048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048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42048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20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69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2D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311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5C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C96"/>
    <w:rPr>
      <w:rFonts w:ascii="Calibri" w:hAnsi="Calibri" w:cs="Calibri"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F35C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C96"/>
    <w:rPr>
      <w:rFonts w:ascii="Calibri" w:hAnsi="Calibri" w:cs="Calibri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B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B73"/>
    <w:rPr>
      <w:rFonts w:ascii="Segoe UI" w:hAnsi="Segoe UI" w:cs="Segoe UI"/>
      <w:sz w:val="18"/>
      <w:szCs w:val="18"/>
      <w:lang w:eastAsia="en-ZA"/>
    </w:rPr>
  </w:style>
  <w:style w:type="character" w:customStyle="1" w:styleId="me-email-text">
    <w:name w:val="me-email-text"/>
    <w:basedOn w:val="DefaultParagraphFont"/>
    <w:rsid w:val="009F5294"/>
  </w:style>
  <w:style w:type="character" w:customStyle="1" w:styleId="me-email-text-secondary">
    <w:name w:val="me-email-text-secondary"/>
    <w:basedOn w:val="DefaultParagraphFont"/>
    <w:rsid w:val="009F5294"/>
  </w:style>
  <w:style w:type="character" w:styleId="Strong">
    <w:name w:val="Strong"/>
    <w:basedOn w:val="DefaultParagraphFont"/>
    <w:uiPriority w:val="22"/>
    <w:qFormat/>
    <w:rsid w:val="009F5294"/>
    <w:rPr>
      <w:b/>
      <w:bCs/>
    </w:rPr>
  </w:style>
  <w:style w:type="character" w:styleId="Emphasis">
    <w:name w:val="Emphasis"/>
    <w:basedOn w:val="DefaultParagraphFont"/>
    <w:uiPriority w:val="20"/>
    <w:qFormat/>
    <w:rsid w:val="009F52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355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30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27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246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15100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4296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34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767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83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5591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3671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716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642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413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23697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4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6776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07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908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364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5254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38171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67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56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ennett@ukzn.ac.za" TargetMode="External"/><Relationship Id="rId18" Type="http://schemas.openxmlformats.org/officeDocument/2006/relationships/hyperlink" Target="mailto:MoyoA@ukzn.ac.za" TargetMode="External"/><Relationship Id="rId26" Type="http://schemas.openxmlformats.org/officeDocument/2006/relationships/hyperlink" Target="https://teams.microsoft.com/meet/37534431115005?p=W3FOA5r2BKV0lDuG4g" TargetMode="External"/><Relationship Id="rId39" Type="http://schemas.openxmlformats.org/officeDocument/2006/relationships/hyperlink" Target="https://clmsstudentsupport.ukzn.ac.za/" TargetMode="External"/><Relationship Id="rId21" Type="http://schemas.openxmlformats.org/officeDocument/2006/relationships/hyperlink" Target="mailto:BiyelaN@ukzn.ac.za" TargetMode="External"/><Relationship Id="rId34" Type="http://schemas.openxmlformats.org/officeDocument/2006/relationships/hyperlink" Target="mailto:MabasoS2@ukzn.ac.za" TargetMode="External"/><Relationship Id="rId42" Type="http://schemas.openxmlformats.org/officeDocument/2006/relationships/hyperlink" Target="https://clmsstudentsupport.ukzn.ac.za/" TargetMode="External"/><Relationship Id="rId7" Type="http://schemas.openxmlformats.org/officeDocument/2006/relationships/hyperlink" Target="https://teams.microsoft.com/meet/37570900502929?p=4kX4wBJfBk2v9mR39n" TargetMode="External"/><Relationship Id="rId2" Type="http://schemas.openxmlformats.org/officeDocument/2006/relationships/styles" Target="styles.xml"/><Relationship Id="rId16" Type="http://schemas.openxmlformats.org/officeDocument/2006/relationships/hyperlink" Target="https://teams.microsoft.com/meet/31626224763485?p=I9ircM17M49aFT97hJ" TargetMode="External"/><Relationship Id="rId20" Type="http://schemas.openxmlformats.org/officeDocument/2006/relationships/hyperlink" Target="https://teams.microsoft.com/meet/37858750549571?p=19ilhRZ3gnjiUQpO5o" TargetMode="External"/><Relationship Id="rId29" Type="http://schemas.openxmlformats.org/officeDocument/2006/relationships/hyperlink" Target="https://teams.microsoft.com/meet/36926347335324?p=rKxCIFYP3SGqSt5G9O" TargetMode="External"/><Relationship Id="rId41" Type="http://schemas.openxmlformats.org/officeDocument/2006/relationships/hyperlink" Target="https://stuukznac.sharepoint.com/sites/clmsstudentsuppor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ennett@ukzn.ac.za" TargetMode="External"/><Relationship Id="rId24" Type="http://schemas.openxmlformats.org/officeDocument/2006/relationships/hyperlink" Target="https://teams.microsoft.com/meet/3991528072413?p=rLX4pdhsLgUL0x5jby" TargetMode="External"/><Relationship Id="rId32" Type="http://schemas.openxmlformats.org/officeDocument/2006/relationships/hyperlink" Target="mailto:MabasoS2@ukzn.ac.za" TargetMode="External"/><Relationship Id="rId37" Type="http://schemas.openxmlformats.org/officeDocument/2006/relationships/hyperlink" Target="https://stuukznac.sharepoint.com/sites/clmsstudentsupport" TargetMode="External"/><Relationship Id="rId40" Type="http://schemas.openxmlformats.org/officeDocument/2006/relationships/hyperlink" Target="https://clmsstudentsupport.ukzn.ac.za/book-onlin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biyelaN@ukzn.ac.za" TargetMode="External"/><Relationship Id="rId23" Type="http://schemas.openxmlformats.org/officeDocument/2006/relationships/hyperlink" Target="mailto:BiyelaN@ukzn.ac.za" TargetMode="External"/><Relationship Id="rId28" Type="http://schemas.openxmlformats.org/officeDocument/2006/relationships/hyperlink" Target="mailto:MabasoS2@ukzn.ac.za" TargetMode="External"/><Relationship Id="rId36" Type="http://schemas.openxmlformats.org/officeDocument/2006/relationships/hyperlink" Target="mailto:Lufundoy@ukzn.ac.za" TargetMode="External"/><Relationship Id="rId10" Type="http://schemas.openxmlformats.org/officeDocument/2006/relationships/hyperlink" Target="https://teams.microsoft.com/meet/36607111460865?p=Q4LZt6TckGibbC91nN" TargetMode="External"/><Relationship Id="rId19" Type="http://schemas.openxmlformats.org/officeDocument/2006/relationships/hyperlink" Target="mailto:MabasoS2@ukzn.ac.za" TargetMode="External"/><Relationship Id="rId31" Type="http://schemas.openxmlformats.org/officeDocument/2006/relationships/hyperlink" Target="https://teams.microsoft.com/meet/34796505826073?p=wODu5ZVbC0JeUlRPtT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meet/35129814812579?p=5kL3JTRBOOtuuG5Lf8" TargetMode="External"/><Relationship Id="rId14" Type="http://schemas.openxmlformats.org/officeDocument/2006/relationships/hyperlink" Target="https://teams.microsoft.com/meet/39523255134069?p=GCr32hbja04HwiZAr3" TargetMode="External"/><Relationship Id="rId22" Type="http://schemas.openxmlformats.org/officeDocument/2006/relationships/hyperlink" Target="https://teams.microsoft.com/meet/31072472418419?p=FU0uPn4MleTjKu8SU9" TargetMode="External"/><Relationship Id="rId27" Type="http://schemas.openxmlformats.org/officeDocument/2006/relationships/hyperlink" Target="mailto:MoyoA@ukzn.ac.za" TargetMode="External"/><Relationship Id="rId30" Type="http://schemas.openxmlformats.org/officeDocument/2006/relationships/hyperlink" Target="mailto:MabasoS2@ukzn.ac.za" TargetMode="External"/><Relationship Id="rId35" Type="http://schemas.openxmlformats.org/officeDocument/2006/relationships/hyperlink" Target="mailto:Lufundoy@ukzn.ac.za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teams.microsoft.com/meet/35630919624219?p=Cb6FTwAcPuahEDmRDv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teams.microsoft.com/meet/36125744378627?p=xknGvOHApP7CkNmgvh" TargetMode="External"/><Relationship Id="rId17" Type="http://schemas.openxmlformats.org/officeDocument/2006/relationships/hyperlink" Target="mailto:BiyelaN@ukzn.ac.za" TargetMode="External"/><Relationship Id="rId25" Type="http://schemas.openxmlformats.org/officeDocument/2006/relationships/hyperlink" Target="mailto:BiyelaN@ukzn.ac.za" TargetMode="External"/><Relationship Id="rId33" Type="http://schemas.openxmlformats.org/officeDocument/2006/relationships/hyperlink" Target="https://teams.microsoft.com/meet/35417902518362?p=sSZdZIYzL2weOeqU6f" TargetMode="External"/><Relationship Id="rId38" Type="http://schemas.openxmlformats.org/officeDocument/2006/relationships/hyperlink" Target="mailto:clmssss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7</Pages>
  <Words>1975</Words>
  <Characters>14911</Characters>
  <Application>Microsoft Office Word</Application>
  <DocSecurity>0</DocSecurity>
  <Lines>12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t Sennett Freedman</dc:creator>
  <cp:keywords/>
  <dc:description/>
  <cp:lastModifiedBy>Nomathemba Lucia Makhathini</cp:lastModifiedBy>
  <cp:revision>5</cp:revision>
  <cp:lastPrinted>2024-07-09T11:51:00Z</cp:lastPrinted>
  <dcterms:created xsi:type="dcterms:W3CDTF">2026-03-02T12:28:00Z</dcterms:created>
  <dcterms:modified xsi:type="dcterms:W3CDTF">2026-03-04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2d9e16589140912aa7d0158a7673b1671bc7b6bf148bd19b4d1cfa6cc866c</vt:lpwstr>
  </property>
</Properties>
</file>